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C4DB7" w14:textId="77777777" w:rsidR="00D076FF" w:rsidRDefault="00D076FF" w:rsidP="006040E6">
      <w:pPr>
        <w:pStyle w:val="Header"/>
        <w:jc w:val="center"/>
        <w:rPr>
          <w:rFonts w:ascii="Calibri" w:hAnsi="Calibri"/>
          <w:b/>
          <w:bCs/>
          <w:sz w:val="28"/>
        </w:rPr>
      </w:pPr>
    </w:p>
    <w:p w14:paraId="50DF9CEF" w14:textId="77777777" w:rsidR="00D076FF" w:rsidRDefault="00D076FF" w:rsidP="006040E6">
      <w:pPr>
        <w:pStyle w:val="Header"/>
        <w:jc w:val="center"/>
        <w:rPr>
          <w:rFonts w:ascii="Calibri" w:hAnsi="Calibri"/>
          <w:b/>
          <w:bCs/>
          <w:sz w:val="28"/>
        </w:rPr>
      </w:pPr>
    </w:p>
    <w:p w14:paraId="6FBC1D05" w14:textId="77777777" w:rsidR="00D076FF" w:rsidRDefault="00D076FF" w:rsidP="006040E6">
      <w:pPr>
        <w:pStyle w:val="Header"/>
        <w:jc w:val="center"/>
        <w:rPr>
          <w:rFonts w:ascii="Calibri" w:hAnsi="Calibri"/>
          <w:b/>
          <w:bCs/>
          <w:sz w:val="28"/>
        </w:rPr>
      </w:pPr>
    </w:p>
    <w:p w14:paraId="6A7A86E4" w14:textId="74D6CE7A" w:rsidR="006040E6" w:rsidRDefault="006040E6" w:rsidP="006040E6">
      <w:pPr>
        <w:pStyle w:val="Header"/>
        <w:jc w:val="center"/>
        <w:rPr>
          <w:rFonts w:ascii="Calibri" w:hAnsi="Calibri"/>
          <w:b/>
          <w:bCs/>
          <w:sz w:val="28"/>
        </w:rPr>
      </w:pPr>
      <w:r>
        <w:rPr>
          <w:noProof/>
        </w:rPr>
        <w:drawing>
          <wp:inline distT="0" distB="0" distL="0" distR="0" wp14:anchorId="6C0E0FE3" wp14:editId="72847830">
            <wp:extent cx="1365885" cy="6210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5885" cy="621030"/>
                    </a:xfrm>
                    <a:prstGeom prst="rect">
                      <a:avLst/>
                    </a:prstGeom>
                    <a:noFill/>
                    <a:ln>
                      <a:noFill/>
                    </a:ln>
                  </pic:spPr>
                </pic:pic>
              </a:graphicData>
            </a:graphic>
          </wp:inline>
        </w:drawing>
      </w:r>
    </w:p>
    <w:p w14:paraId="7995B908" w14:textId="77777777" w:rsidR="006040E6" w:rsidRPr="00401530" w:rsidRDefault="006040E6" w:rsidP="006040E6">
      <w:pPr>
        <w:pStyle w:val="Header"/>
        <w:jc w:val="center"/>
        <w:rPr>
          <w:rFonts w:ascii="Univers LT 55" w:hAnsi="Univers LT 55"/>
          <w:b/>
          <w:bCs/>
          <w:sz w:val="28"/>
        </w:rPr>
      </w:pPr>
    </w:p>
    <w:p w14:paraId="6A8A41C9" w14:textId="6B47777C" w:rsidR="59276B02" w:rsidRDefault="59276B02" w:rsidP="59276B02">
      <w:pPr>
        <w:pStyle w:val="Header"/>
        <w:jc w:val="center"/>
        <w:rPr>
          <w:rFonts w:ascii="Univers LT 55" w:hAnsi="Univers LT 55"/>
          <w:b/>
          <w:bCs/>
          <w:sz w:val="28"/>
          <w:szCs w:val="28"/>
        </w:rPr>
      </w:pPr>
      <w:r w:rsidRPr="59276B02">
        <w:rPr>
          <w:rFonts w:ascii="Univers LT 55" w:hAnsi="Univers LT 55"/>
          <w:b/>
          <w:bCs/>
          <w:sz w:val="28"/>
          <w:szCs w:val="28"/>
        </w:rPr>
        <w:t xml:space="preserve">Imperial College Union </w:t>
      </w:r>
    </w:p>
    <w:p w14:paraId="12F1810A" w14:textId="2DCF902A" w:rsidR="59276B02" w:rsidRDefault="0005592A" w:rsidP="59276B02">
      <w:pPr>
        <w:pStyle w:val="Header"/>
        <w:spacing w:line="259" w:lineRule="auto"/>
        <w:jc w:val="center"/>
      </w:pPr>
      <w:r>
        <w:rPr>
          <w:rFonts w:ascii="Univers LT 55" w:hAnsi="Univers LT 55"/>
          <w:b/>
          <w:bCs/>
          <w:sz w:val="28"/>
          <w:szCs w:val="28"/>
        </w:rPr>
        <w:t xml:space="preserve">Health &amp; Safety Committee </w:t>
      </w:r>
    </w:p>
    <w:p w14:paraId="708B357A" w14:textId="528EA51D" w:rsidR="000866FE" w:rsidRPr="00AE6D42" w:rsidRDefault="0005592A" w:rsidP="000866FE">
      <w:pPr>
        <w:pStyle w:val="Subtitle"/>
        <w:spacing w:after="0"/>
        <w:jc w:val="center"/>
      </w:pPr>
      <w:r>
        <w:t xml:space="preserve">Wednesday </w:t>
      </w:r>
      <w:r w:rsidR="007A7EAF">
        <w:t>5 June 2019</w:t>
      </w:r>
    </w:p>
    <w:p w14:paraId="3D09CC37" w14:textId="77777777" w:rsidR="000866FE" w:rsidRDefault="000866FE" w:rsidP="006040E6">
      <w:pPr>
        <w:pStyle w:val="Header"/>
        <w:jc w:val="center"/>
        <w:rPr>
          <w:rFonts w:ascii="Univers LT 55" w:hAnsi="Univers LT 55"/>
          <w:b/>
          <w:bCs/>
          <w:sz w:val="28"/>
        </w:rPr>
      </w:pPr>
    </w:p>
    <w:p w14:paraId="0C138ECB" w14:textId="77777777" w:rsidR="00D076FF" w:rsidRPr="00401530" w:rsidRDefault="00D076FF" w:rsidP="006040E6">
      <w:pPr>
        <w:pStyle w:val="Header"/>
        <w:jc w:val="center"/>
        <w:rPr>
          <w:rFonts w:ascii="Univers LT 55" w:hAnsi="Univers LT 55"/>
          <w:b/>
          <w:bCs/>
          <w:sz w:val="28"/>
        </w:rPr>
      </w:pPr>
    </w:p>
    <w:p w14:paraId="133C3CEB" w14:textId="77777777" w:rsidR="006040E6" w:rsidRPr="00401530" w:rsidRDefault="006040E6" w:rsidP="006040E6">
      <w:pPr>
        <w:pStyle w:val="Header"/>
        <w:rPr>
          <w:rFonts w:ascii="Univers LT 55" w:hAnsi="Univers LT 55"/>
          <w:b/>
          <w:bC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7313"/>
      </w:tblGrid>
      <w:tr w:rsidR="006040E6" w:rsidRPr="00401530" w14:paraId="32E8E275" w14:textId="77777777" w:rsidTr="003C0610">
        <w:trPr>
          <w:trHeight w:val="531"/>
        </w:trPr>
        <w:tc>
          <w:tcPr>
            <w:tcW w:w="2576" w:type="dxa"/>
            <w:shd w:val="clear" w:color="auto" w:fill="auto"/>
            <w:vAlign w:val="center"/>
          </w:tcPr>
          <w:p w14:paraId="08F9D220" w14:textId="77777777" w:rsidR="006040E6" w:rsidRPr="00401530" w:rsidRDefault="006040E6" w:rsidP="003C0610">
            <w:pPr>
              <w:jc w:val="both"/>
              <w:rPr>
                <w:rFonts w:ascii="Univers LT 55" w:hAnsi="Univers LT 55"/>
                <w:b/>
              </w:rPr>
            </w:pPr>
            <w:r w:rsidRPr="00401530">
              <w:rPr>
                <w:rFonts w:ascii="Univers LT 55" w:hAnsi="Univers LT 55"/>
                <w:b/>
              </w:rPr>
              <w:t>AGENDA ITEM NO.</w:t>
            </w:r>
          </w:p>
        </w:tc>
        <w:tc>
          <w:tcPr>
            <w:tcW w:w="7313" w:type="dxa"/>
            <w:shd w:val="clear" w:color="auto" w:fill="auto"/>
            <w:vAlign w:val="center"/>
          </w:tcPr>
          <w:p w14:paraId="72FEC56D" w14:textId="456137E8" w:rsidR="006040E6" w:rsidRPr="00401530" w:rsidRDefault="007A7EAF" w:rsidP="003C0610">
            <w:pPr>
              <w:jc w:val="both"/>
              <w:rPr>
                <w:rFonts w:ascii="Univers LT 55" w:hAnsi="Univers LT 55"/>
              </w:rPr>
            </w:pPr>
            <w:r>
              <w:rPr>
                <w:rFonts w:ascii="Univers LT 55" w:hAnsi="Univers LT 55"/>
              </w:rPr>
              <w:t>8</w:t>
            </w:r>
          </w:p>
        </w:tc>
      </w:tr>
      <w:tr w:rsidR="006040E6" w:rsidRPr="00401530" w14:paraId="4EFD23BC" w14:textId="77777777" w:rsidTr="003C0610">
        <w:trPr>
          <w:trHeight w:val="540"/>
        </w:trPr>
        <w:tc>
          <w:tcPr>
            <w:tcW w:w="2576" w:type="dxa"/>
            <w:shd w:val="clear" w:color="auto" w:fill="auto"/>
            <w:vAlign w:val="center"/>
          </w:tcPr>
          <w:p w14:paraId="2B445FB9" w14:textId="77777777" w:rsidR="006040E6" w:rsidRPr="00401530" w:rsidRDefault="006040E6" w:rsidP="003C0610">
            <w:pPr>
              <w:jc w:val="both"/>
              <w:rPr>
                <w:rFonts w:ascii="Univers LT 55" w:hAnsi="Univers LT 55"/>
                <w:b/>
              </w:rPr>
            </w:pPr>
            <w:r w:rsidRPr="00401530">
              <w:rPr>
                <w:rFonts w:ascii="Univers LT 55" w:hAnsi="Univers LT 55"/>
                <w:b/>
              </w:rPr>
              <w:t>TITLE</w:t>
            </w:r>
          </w:p>
        </w:tc>
        <w:tc>
          <w:tcPr>
            <w:tcW w:w="7313" w:type="dxa"/>
            <w:shd w:val="clear" w:color="auto" w:fill="auto"/>
            <w:vAlign w:val="center"/>
          </w:tcPr>
          <w:p w14:paraId="7918FF0A" w14:textId="74264BE2" w:rsidR="006040E6" w:rsidRPr="00505F64" w:rsidRDefault="007A7EAF" w:rsidP="002C02C3">
            <w:pPr>
              <w:rPr>
                <w:rFonts w:ascii="Univers LT 55" w:hAnsi="Univers LT 55"/>
              </w:rPr>
            </w:pPr>
            <w:r>
              <w:rPr>
                <w:rFonts w:ascii="Univers LT 55" w:hAnsi="Univers LT 55"/>
              </w:rPr>
              <w:t>Building and Facilities Update</w:t>
            </w:r>
          </w:p>
        </w:tc>
      </w:tr>
      <w:tr w:rsidR="006040E6" w:rsidRPr="00401530" w14:paraId="1E98420B" w14:textId="77777777" w:rsidTr="003C0610">
        <w:trPr>
          <w:trHeight w:val="911"/>
        </w:trPr>
        <w:tc>
          <w:tcPr>
            <w:tcW w:w="2576" w:type="dxa"/>
            <w:shd w:val="clear" w:color="auto" w:fill="auto"/>
            <w:vAlign w:val="center"/>
          </w:tcPr>
          <w:p w14:paraId="6050BBEF" w14:textId="77777777" w:rsidR="006040E6" w:rsidRPr="00401530" w:rsidRDefault="006040E6" w:rsidP="003C0610">
            <w:pPr>
              <w:jc w:val="both"/>
              <w:rPr>
                <w:rFonts w:ascii="Univers LT 55" w:hAnsi="Univers LT 55"/>
                <w:b/>
              </w:rPr>
            </w:pPr>
            <w:r w:rsidRPr="00401530">
              <w:rPr>
                <w:rFonts w:ascii="Univers LT 55" w:hAnsi="Univers LT 55"/>
                <w:b/>
              </w:rPr>
              <w:t>AUTHOR</w:t>
            </w:r>
          </w:p>
        </w:tc>
        <w:tc>
          <w:tcPr>
            <w:tcW w:w="7313" w:type="dxa"/>
            <w:shd w:val="clear" w:color="auto" w:fill="auto"/>
            <w:vAlign w:val="center"/>
          </w:tcPr>
          <w:p w14:paraId="7892461A" w14:textId="335303FB" w:rsidR="006040E6" w:rsidRPr="00505F64" w:rsidRDefault="007A7EAF" w:rsidP="002C02C3">
            <w:pPr>
              <w:pStyle w:val="Subtitle"/>
              <w:spacing w:after="0"/>
              <w:rPr>
                <w:rFonts w:ascii="Univers LT 55" w:hAnsi="Univers LT 55"/>
                <w:color w:val="auto"/>
              </w:rPr>
            </w:pPr>
            <w:r>
              <w:rPr>
                <w:rFonts w:ascii="Univers LT 55" w:hAnsi="Univers LT 55"/>
                <w:color w:val="auto"/>
              </w:rPr>
              <w:t xml:space="preserve">Malcolm Martin </w:t>
            </w:r>
          </w:p>
        </w:tc>
      </w:tr>
      <w:tr w:rsidR="006040E6" w:rsidRPr="00401530" w14:paraId="2DDBAF29" w14:textId="77777777" w:rsidTr="003C0610">
        <w:trPr>
          <w:trHeight w:val="911"/>
        </w:trPr>
        <w:tc>
          <w:tcPr>
            <w:tcW w:w="2576" w:type="dxa"/>
            <w:shd w:val="clear" w:color="auto" w:fill="auto"/>
            <w:vAlign w:val="center"/>
          </w:tcPr>
          <w:p w14:paraId="522A575E" w14:textId="77777777" w:rsidR="006040E6" w:rsidRPr="00401530" w:rsidRDefault="006040E6" w:rsidP="003C0610">
            <w:pPr>
              <w:jc w:val="both"/>
              <w:rPr>
                <w:rFonts w:ascii="Univers LT 55" w:hAnsi="Univers LT 55"/>
                <w:b/>
              </w:rPr>
            </w:pPr>
            <w:r w:rsidRPr="00401530">
              <w:rPr>
                <w:rFonts w:ascii="Univers LT 55" w:hAnsi="Univers LT 55"/>
                <w:b/>
              </w:rPr>
              <w:t>EXECUTIVE SUMMARY</w:t>
            </w:r>
          </w:p>
        </w:tc>
        <w:tc>
          <w:tcPr>
            <w:tcW w:w="7313" w:type="dxa"/>
            <w:shd w:val="clear" w:color="auto" w:fill="auto"/>
            <w:vAlign w:val="center"/>
          </w:tcPr>
          <w:p w14:paraId="1874D8F4" w14:textId="437D5FB7" w:rsidR="00505F64" w:rsidRDefault="00EF785E" w:rsidP="00AE353C">
            <w:pPr>
              <w:pStyle w:val="Header"/>
              <w:rPr>
                <w:rFonts w:ascii="Univers LT 55" w:hAnsi="Univers LT 55"/>
              </w:rPr>
            </w:pPr>
            <w:r>
              <w:rPr>
                <w:rFonts w:ascii="Univers LT 55" w:hAnsi="Univers LT 55"/>
              </w:rPr>
              <w:t xml:space="preserve">This paper identifies and provides a brief update on the various remedial and renovations works being undertaken at Beit Quad. </w:t>
            </w:r>
            <w:r w:rsidR="00CF45E5">
              <w:rPr>
                <w:rFonts w:ascii="Univers LT 55" w:hAnsi="Univers LT 55"/>
              </w:rPr>
              <w:t xml:space="preserve"> </w:t>
            </w:r>
            <w:r w:rsidR="009936C8">
              <w:rPr>
                <w:rFonts w:ascii="Univers LT 55" w:hAnsi="Univers LT 55"/>
              </w:rPr>
              <w:t xml:space="preserve">There are a number of projects in the pipeline which </w:t>
            </w:r>
            <w:r w:rsidR="007D5861">
              <w:rPr>
                <w:rFonts w:ascii="Univers LT 55" w:hAnsi="Univers LT 55"/>
              </w:rPr>
              <w:t xml:space="preserve">when successfully completed </w:t>
            </w:r>
            <w:r w:rsidR="009936C8">
              <w:rPr>
                <w:rFonts w:ascii="Univers LT 55" w:hAnsi="Univers LT 55"/>
              </w:rPr>
              <w:t>will</w:t>
            </w:r>
            <w:r w:rsidR="007D5861">
              <w:rPr>
                <w:rFonts w:ascii="Univers LT 55" w:hAnsi="Univers LT 55"/>
              </w:rPr>
              <w:t xml:space="preserve"> </w:t>
            </w:r>
            <w:r w:rsidR="009936C8">
              <w:rPr>
                <w:rFonts w:ascii="Univers LT 55" w:hAnsi="Univers LT 55"/>
              </w:rPr>
              <w:t>enhance the student experie</w:t>
            </w:r>
            <w:r w:rsidR="007D5861">
              <w:rPr>
                <w:rFonts w:ascii="Univers LT 55" w:hAnsi="Univers LT 55"/>
              </w:rPr>
              <w:t xml:space="preserve">nce. </w:t>
            </w:r>
          </w:p>
          <w:p w14:paraId="4229E905" w14:textId="5CDD3AFC" w:rsidR="00EF785E" w:rsidRDefault="00EF785E" w:rsidP="00AE353C">
            <w:pPr>
              <w:pStyle w:val="Header"/>
              <w:rPr>
                <w:rFonts w:ascii="Univers LT 55" w:hAnsi="Univers LT 55"/>
              </w:rPr>
            </w:pPr>
          </w:p>
          <w:p w14:paraId="2E2CAB0B" w14:textId="3A02F7B3" w:rsidR="00EF785E" w:rsidRDefault="00DB57CC" w:rsidP="00AE353C">
            <w:pPr>
              <w:pStyle w:val="Header"/>
              <w:rPr>
                <w:rFonts w:ascii="Univers LT 55" w:hAnsi="Univers LT 55"/>
              </w:rPr>
            </w:pPr>
            <w:r>
              <w:rPr>
                <w:rFonts w:ascii="Univers LT 55" w:hAnsi="Univers LT 55"/>
              </w:rPr>
              <w:t xml:space="preserve">The Finance and Resource Team, </w:t>
            </w:r>
            <w:r w:rsidR="00794B7F">
              <w:rPr>
                <w:rFonts w:ascii="Univers LT 55" w:hAnsi="Univers LT 55"/>
              </w:rPr>
              <w:t>particularly the Administration Support Manager</w:t>
            </w:r>
            <w:r w:rsidR="005519B7">
              <w:rPr>
                <w:rFonts w:ascii="Univers LT 55" w:hAnsi="Univers LT 55"/>
              </w:rPr>
              <w:t xml:space="preserve">, </w:t>
            </w:r>
            <w:r w:rsidR="00794B7F">
              <w:rPr>
                <w:rFonts w:ascii="Univers LT 55" w:hAnsi="Univers LT 55"/>
              </w:rPr>
              <w:t xml:space="preserve">have </w:t>
            </w:r>
            <w:r w:rsidR="00E87FF8">
              <w:rPr>
                <w:rFonts w:ascii="Univers LT 55" w:hAnsi="Univers LT 55"/>
              </w:rPr>
              <w:t xml:space="preserve">given more focus in recent months to this </w:t>
            </w:r>
            <w:r w:rsidR="002F4C7C">
              <w:rPr>
                <w:rFonts w:ascii="Univers LT 55" w:hAnsi="Univers LT 55"/>
              </w:rPr>
              <w:t>important work</w:t>
            </w:r>
            <w:r w:rsidR="005519B7">
              <w:rPr>
                <w:rFonts w:ascii="Univers LT 55" w:hAnsi="Univers LT 55"/>
              </w:rPr>
              <w:t xml:space="preserve">. </w:t>
            </w:r>
          </w:p>
          <w:p w14:paraId="6B449C91" w14:textId="77777777" w:rsidR="000D50A1" w:rsidRDefault="000D50A1" w:rsidP="00AE353C">
            <w:pPr>
              <w:pStyle w:val="Header"/>
              <w:rPr>
                <w:rFonts w:ascii="Univers LT 55" w:hAnsi="Univers LT 55"/>
              </w:rPr>
            </w:pPr>
          </w:p>
          <w:p w14:paraId="62615842" w14:textId="77777777" w:rsidR="000D50A1" w:rsidRDefault="000D50A1" w:rsidP="00AE353C">
            <w:pPr>
              <w:pStyle w:val="Header"/>
              <w:rPr>
                <w:rFonts w:ascii="Univers LT 55" w:hAnsi="Univers LT 55"/>
              </w:rPr>
            </w:pPr>
          </w:p>
          <w:p w14:paraId="18C3E2AC" w14:textId="4237666E" w:rsidR="000D50A1" w:rsidRPr="00505F64" w:rsidRDefault="000D50A1" w:rsidP="00AE353C">
            <w:pPr>
              <w:pStyle w:val="Header"/>
              <w:rPr>
                <w:rFonts w:ascii="Univers LT 55" w:hAnsi="Univers LT 55"/>
              </w:rPr>
            </w:pPr>
          </w:p>
        </w:tc>
      </w:tr>
      <w:tr w:rsidR="006040E6" w:rsidRPr="00401530" w14:paraId="428176EF" w14:textId="77777777" w:rsidTr="003C0610">
        <w:trPr>
          <w:trHeight w:val="911"/>
        </w:trPr>
        <w:tc>
          <w:tcPr>
            <w:tcW w:w="2576" w:type="dxa"/>
            <w:shd w:val="clear" w:color="auto" w:fill="auto"/>
            <w:vAlign w:val="center"/>
          </w:tcPr>
          <w:p w14:paraId="5FDB8718" w14:textId="6BA67FCB" w:rsidR="006040E6" w:rsidRPr="00401530" w:rsidRDefault="006040E6" w:rsidP="003C0610">
            <w:pPr>
              <w:jc w:val="both"/>
              <w:rPr>
                <w:rFonts w:ascii="Univers LT 55" w:hAnsi="Univers LT 55"/>
                <w:b/>
              </w:rPr>
            </w:pPr>
            <w:r w:rsidRPr="00401530">
              <w:rPr>
                <w:rFonts w:ascii="Univers LT 55" w:hAnsi="Univers LT 55"/>
                <w:b/>
              </w:rPr>
              <w:t>PURPOSE</w:t>
            </w:r>
          </w:p>
        </w:tc>
        <w:tc>
          <w:tcPr>
            <w:tcW w:w="7313" w:type="dxa"/>
            <w:shd w:val="clear" w:color="auto" w:fill="auto"/>
            <w:vAlign w:val="center"/>
          </w:tcPr>
          <w:p w14:paraId="58F1777A" w14:textId="09744446" w:rsidR="006040E6" w:rsidRPr="00401530" w:rsidRDefault="008C0371" w:rsidP="002C02C3">
            <w:pPr>
              <w:rPr>
                <w:rFonts w:ascii="Univers LT 55" w:hAnsi="Univers LT 55"/>
              </w:rPr>
            </w:pPr>
            <w:r>
              <w:rPr>
                <w:rFonts w:ascii="Univers LT 55" w:hAnsi="Univers LT 55"/>
              </w:rPr>
              <w:t>To highlight some of the remedial works that are being under</w:t>
            </w:r>
            <w:r w:rsidR="00281CBF">
              <w:rPr>
                <w:rFonts w:ascii="Univers LT 55" w:hAnsi="Univers LT 55"/>
              </w:rPr>
              <w:t>taken to ensure the Union staff, student</w:t>
            </w:r>
            <w:r w:rsidR="00D54612">
              <w:rPr>
                <w:rFonts w:ascii="Univers LT 55" w:hAnsi="Univers LT 55"/>
              </w:rPr>
              <w:t>s</w:t>
            </w:r>
            <w:r w:rsidR="00281CBF">
              <w:rPr>
                <w:rFonts w:ascii="Univers LT 55" w:hAnsi="Univers LT 55"/>
              </w:rPr>
              <w:t xml:space="preserve"> and visitors have </w:t>
            </w:r>
            <w:r w:rsidR="00025061">
              <w:rPr>
                <w:rFonts w:ascii="Univers LT 55" w:hAnsi="Univers LT 55"/>
              </w:rPr>
              <w:t>as far is reasonabl</w:t>
            </w:r>
            <w:r w:rsidR="00626EC6">
              <w:rPr>
                <w:rFonts w:ascii="Univers LT 55" w:hAnsi="Univers LT 55"/>
              </w:rPr>
              <w:t xml:space="preserve">y </w:t>
            </w:r>
            <w:r w:rsidR="00025061">
              <w:rPr>
                <w:rFonts w:ascii="Univers LT 55" w:hAnsi="Univers LT 55"/>
              </w:rPr>
              <w:t xml:space="preserve">practicable, </w:t>
            </w:r>
            <w:r w:rsidR="00281CBF">
              <w:rPr>
                <w:rFonts w:ascii="Univers LT 55" w:hAnsi="Univers LT 55"/>
              </w:rPr>
              <w:t xml:space="preserve">a safe working </w:t>
            </w:r>
            <w:r w:rsidR="00D54612">
              <w:rPr>
                <w:rFonts w:ascii="Univers LT 55" w:hAnsi="Univers LT 55"/>
              </w:rPr>
              <w:t>environment.</w:t>
            </w:r>
          </w:p>
        </w:tc>
      </w:tr>
      <w:tr w:rsidR="006040E6" w14:paraId="5F590DF1" w14:textId="77777777" w:rsidTr="003C0610">
        <w:trPr>
          <w:trHeight w:val="911"/>
        </w:trPr>
        <w:tc>
          <w:tcPr>
            <w:tcW w:w="2576" w:type="dxa"/>
            <w:shd w:val="clear" w:color="auto" w:fill="auto"/>
            <w:vAlign w:val="center"/>
          </w:tcPr>
          <w:p w14:paraId="6745331E" w14:textId="77777777" w:rsidR="006040E6" w:rsidRPr="00401530" w:rsidRDefault="006040E6" w:rsidP="003C0610">
            <w:pPr>
              <w:jc w:val="both"/>
              <w:rPr>
                <w:rFonts w:ascii="Univers LT 55" w:hAnsi="Univers LT 55"/>
                <w:b/>
              </w:rPr>
            </w:pPr>
            <w:r w:rsidRPr="00401530">
              <w:rPr>
                <w:rFonts w:ascii="Univers LT 55" w:hAnsi="Univers LT 55"/>
                <w:b/>
              </w:rPr>
              <w:t>DECISION/ACTION REQUIRED</w:t>
            </w:r>
          </w:p>
        </w:tc>
        <w:tc>
          <w:tcPr>
            <w:tcW w:w="7313" w:type="dxa"/>
            <w:shd w:val="clear" w:color="auto" w:fill="auto"/>
            <w:vAlign w:val="center"/>
          </w:tcPr>
          <w:p w14:paraId="4230A5E5" w14:textId="41AD61E6" w:rsidR="006040E6" w:rsidRPr="00401530" w:rsidRDefault="008C0371" w:rsidP="002C02C3">
            <w:pPr>
              <w:rPr>
                <w:rFonts w:ascii="Univers LT 55" w:hAnsi="Univers LT 55"/>
              </w:rPr>
            </w:pPr>
            <w:r>
              <w:rPr>
                <w:rFonts w:ascii="Univers LT 55" w:hAnsi="Univers LT 55"/>
              </w:rPr>
              <w:t>For Information</w:t>
            </w:r>
          </w:p>
        </w:tc>
      </w:tr>
    </w:tbl>
    <w:p w14:paraId="6EDB16E1" w14:textId="77777777" w:rsidR="006040E6" w:rsidRDefault="006040E6" w:rsidP="000866FE">
      <w:pPr>
        <w:rPr>
          <w:rFonts w:ascii="Arial" w:hAnsi="Arial" w:cs="Arial"/>
          <w:b/>
          <w:sz w:val="28"/>
        </w:rPr>
        <w:sectPr w:rsidR="006040E6" w:rsidSect="00D076FF">
          <w:headerReference w:type="default" r:id="rId8"/>
          <w:footerReference w:type="default" r:id="rId9"/>
          <w:footerReference w:type="first" r:id="rId10"/>
          <w:pgSz w:w="11900" w:h="16840"/>
          <w:pgMar w:top="720" w:right="720" w:bottom="720" w:left="720" w:header="708" w:footer="708" w:gutter="0"/>
          <w:cols w:space="708"/>
          <w:titlePg/>
          <w:docGrid w:linePitch="299"/>
        </w:sectPr>
      </w:pPr>
    </w:p>
    <w:p w14:paraId="23522755" w14:textId="1F07A6F5" w:rsidR="0095513C" w:rsidRPr="00183EA5" w:rsidRDefault="00183EA5" w:rsidP="002C02C3">
      <w:pPr>
        <w:pStyle w:val="Heading2"/>
        <w:rPr>
          <w:rFonts w:ascii="Arial" w:eastAsia="Times New Roman" w:hAnsi="Arial" w:cs="Arial"/>
          <w:color w:val="auto"/>
          <w:sz w:val="22"/>
          <w:szCs w:val="22"/>
        </w:rPr>
      </w:pPr>
      <w:r w:rsidRPr="00183EA5">
        <w:rPr>
          <w:rFonts w:ascii="Arial" w:eastAsia="Times New Roman" w:hAnsi="Arial" w:cs="Arial"/>
          <w:color w:val="auto"/>
          <w:sz w:val="22"/>
          <w:szCs w:val="22"/>
        </w:rPr>
        <w:lastRenderedPageBreak/>
        <w:t>Introduction</w:t>
      </w:r>
    </w:p>
    <w:p w14:paraId="1138DAF3" w14:textId="6B1B72DE" w:rsidR="00284212" w:rsidRDefault="0005347A" w:rsidP="00C14931">
      <w:pPr>
        <w:rPr>
          <w:rFonts w:ascii="Arial" w:hAnsi="Arial" w:cs="Arial"/>
          <w:lang w:eastAsia="en-US"/>
        </w:rPr>
      </w:pPr>
      <w:r w:rsidRPr="00183EA5">
        <w:rPr>
          <w:rFonts w:ascii="Arial" w:hAnsi="Arial" w:cs="Arial"/>
          <w:lang w:eastAsia="en-US"/>
        </w:rPr>
        <w:t>Th</w:t>
      </w:r>
      <w:r w:rsidR="004648FB">
        <w:rPr>
          <w:rFonts w:ascii="Arial" w:hAnsi="Arial" w:cs="Arial"/>
          <w:lang w:eastAsia="en-US"/>
        </w:rPr>
        <w:t>is</w:t>
      </w:r>
      <w:r w:rsidRPr="00183EA5">
        <w:rPr>
          <w:rFonts w:ascii="Arial" w:hAnsi="Arial" w:cs="Arial"/>
          <w:lang w:eastAsia="en-US"/>
        </w:rPr>
        <w:t xml:space="preserve"> paper will </w:t>
      </w:r>
      <w:r w:rsidR="007306E9">
        <w:rPr>
          <w:rFonts w:ascii="Arial" w:hAnsi="Arial" w:cs="Arial"/>
          <w:lang w:eastAsia="en-US"/>
        </w:rPr>
        <w:t xml:space="preserve">identify and </w:t>
      </w:r>
      <w:r w:rsidRPr="00183EA5">
        <w:rPr>
          <w:rFonts w:ascii="Arial" w:hAnsi="Arial" w:cs="Arial"/>
          <w:lang w:eastAsia="en-US"/>
        </w:rPr>
        <w:t xml:space="preserve">provide a brief update on the progress of </w:t>
      </w:r>
      <w:r w:rsidR="000521BF">
        <w:rPr>
          <w:rFonts w:ascii="Arial" w:hAnsi="Arial" w:cs="Arial"/>
          <w:lang w:eastAsia="en-US"/>
        </w:rPr>
        <w:t xml:space="preserve">the </w:t>
      </w:r>
      <w:r w:rsidR="005F5391">
        <w:rPr>
          <w:rFonts w:ascii="Arial" w:hAnsi="Arial" w:cs="Arial"/>
          <w:lang w:eastAsia="en-US"/>
        </w:rPr>
        <w:t xml:space="preserve">various </w:t>
      </w:r>
      <w:r w:rsidR="000840F2">
        <w:rPr>
          <w:rFonts w:ascii="Arial" w:hAnsi="Arial" w:cs="Arial"/>
          <w:lang w:eastAsia="en-US"/>
        </w:rPr>
        <w:t xml:space="preserve">ongoing </w:t>
      </w:r>
      <w:r w:rsidR="00183EA5" w:rsidRPr="00183EA5">
        <w:rPr>
          <w:rFonts w:ascii="Arial" w:hAnsi="Arial" w:cs="Arial"/>
          <w:lang w:eastAsia="en-US"/>
        </w:rPr>
        <w:t xml:space="preserve">environmental </w:t>
      </w:r>
      <w:r w:rsidR="000521BF">
        <w:rPr>
          <w:rFonts w:ascii="Arial" w:hAnsi="Arial" w:cs="Arial"/>
          <w:lang w:eastAsia="en-US"/>
        </w:rPr>
        <w:t xml:space="preserve">and building </w:t>
      </w:r>
      <w:r w:rsidR="00183EA5" w:rsidRPr="00183EA5">
        <w:rPr>
          <w:rFonts w:ascii="Arial" w:hAnsi="Arial" w:cs="Arial"/>
          <w:lang w:eastAsia="en-US"/>
        </w:rPr>
        <w:t>remedial works</w:t>
      </w:r>
      <w:r w:rsidR="000521BF">
        <w:rPr>
          <w:rFonts w:ascii="Arial" w:hAnsi="Arial" w:cs="Arial"/>
          <w:lang w:eastAsia="en-US"/>
        </w:rPr>
        <w:t xml:space="preserve">. </w:t>
      </w:r>
      <w:r w:rsidR="008546E2">
        <w:rPr>
          <w:rFonts w:ascii="Arial" w:hAnsi="Arial" w:cs="Arial"/>
          <w:lang w:eastAsia="en-US"/>
        </w:rPr>
        <w:t>The responsib</w:t>
      </w:r>
      <w:r w:rsidR="00F51836">
        <w:rPr>
          <w:rFonts w:ascii="Arial" w:hAnsi="Arial" w:cs="Arial"/>
          <w:lang w:eastAsia="en-US"/>
        </w:rPr>
        <w:t>ility</w:t>
      </w:r>
      <w:r w:rsidR="008546E2">
        <w:rPr>
          <w:rFonts w:ascii="Arial" w:hAnsi="Arial" w:cs="Arial"/>
          <w:lang w:eastAsia="en-US"/>
        </w:rPr>
        <w:t xml:space="preserve"> for the provision of a safe place of work rests with Imperial College</w:t>
      </w:r>
      <w:r w:rsidR="00DB0A57">
        <w:rPr>
          <w:rFonts w:ascii="Arial" w:hAnsi="Arial" w:cs="Arial"/>
          <w:lang w:eastAsia="en-US"/>
        </w:rPr>
        <w:t xml:space="preserve"> Estates Department</w:t>
      </w:r>
      <w:r w:rsidR="002A3684">
        <w:rPr>
          <w:rFonts w:ascii="Arial" w:hAnsi="Arial" w:cs="Arial"/>
          <w:lang w:eastAsia="en-US"/>
        </w:rPr>
        <w:t xml:space="preserve">. </w:t>
      </w:r>
      <w:r w:rsidR="00F73B46">
        <w:rPr>
          <w:rFonts w:ascii="Arial" w:hAnsi="Arial" w:cs="Arial"/>
          <w:lang w:eastAsia="en-US"/>
        </w:rPr>
        <w:t>The de</w:t>
      </w:r>
      <w:r w:rsidR="003F6E14">
        <w:rPr>
          <w:rFonts w:ascii="Arial" w:hAnsi="Arial" w:cs="Arial"/>
          <w:lang w:eastAsia="en-US"/>
        </w:rPr>
        <w:t xml:space="preserve">dicated specialist </w:t>
      </w:r>
      <w:r w:rsidR="00284212">
        <w:rPr>
          <w:rFonts w:ascii="Arial" w:hAnsi="Arial" w:cs="Arial"/>
          <w:lang w:eastAsia="en-US"/>
        </w:rPr>
        <w:t>Building</w:t>
      </w:r>
      <w:r w:rsidR="003F6E14">
        <w:rPr>
          <w:rFonts w:ascii="Arial" w:hAnsi="Arial" w:cs="Arial"/>
          <w:lang w:eastAsia="en-US"/>
        </w:rPr>
        <w:t xml:space="preserve"> Mangers for Beit Quad provide </w:t>
      </w:r>
      <w:r w:rsidR="00284212">
        <w:rPr>
          <w:rFonts w:ascii="Arial" w:hAnsi="Arial" w:cs="Arial"/>
          <w:lang w:eastAsia="en-US"/>
        </w:rPr>
        <w:t xml:space="preserve">an essential support service through which the various </w:t>
      </w:r>
      <w:r w:rsidR="00512247">
        <w:rPr>
          <w:rFonts w:ascii="Arial" w:hAnsi="Arial" w:cs="Arial"/>
          <w:lang w:eastAsia="en-US"/>
        </w:rPr>
        <w:t xml:space="preserve">remedial </w:t>
      </w:r>
      <w:r w:rsidR="00284212">
        <w:rPr>
          <w:rFonts w:ascii="Arial" w:hAnsi="Arial" w:cs="Arial"/>
          <w:lang w:eastAsia="en-US"/>
        </w:rPr>
        <w:t>works streams are coordinated.</w:t>
      </w:r>
    </w:p>
    <w:p w14:paraId="01DE1CF2" w14:textId="22B5C50D" w:rsidR="00FB5C41" w:rsidRDefault="00FB5C41" w:rsidP="00C14931">
      <w:pPr>
        <w:rPr>
          <w:rFonts w:ascii="Arial" w:hAnsi="Arial" w:cs="Arial"/>
          <w:lang w:eastAsia="en-US"/>
        </w:rPr>
      </w:pPr>
    </w:p>
    <w:p w14:paraId="4093A87E" w14:textId="77777777" w:rsidR="000176BF" w:rsidRDefault="000176BF" w:rsidP="00C14931">
      <w:pPr>
        <w:rPr>
          <w:rFonts w:ascii="Arial" w:hAnsi="Arial" w:cs="Arial"/>
          <w:lang w:eastAsia="en-US"/>
        </w:rPr>
      </w:pPr>
    </w:p>
    <w:p w14:paraId="18E70AC0" w14:textId="0A4A702B" w:rsidR="00FB5C41" w:rsidRDefault="00EC6981" w:rsidP="00C14931">
      <w:pPr>
        <w:rPr>
          <w:rFonts w:ascii="Arial" w:hAnsi="Arial" w:cs="Arial"/>
          <w:lang w:eastAsia="en-US"/>
        </w:rPr>
      </w:pPr>
      <w:r>
        <w:rPr>
          <w:rFonts w:ascii="Arial" w:hAnsi="Arial" w:cs="Arial"/>
          <w:lang w:eastAsia="en-US"/>
        </w:rPr>
        <w:t>Pest Proofing in West Basement</w:t>
      </w:r>
    </w:p>
    <w:p w14:paraId="58119F61" w14:textId="4139673D" w:rsidR="009150AB" w:rsidRDefault="006E2B31" w:rsidP="000415E9">
      <w:pPr>
        <w:jc w:val="both"/>
        <w:rPr>
          <w:rFonts w:ascii="Arial" w:hAnsi="Arial" w:cs="Arial"/>
          <w:lang w:eastAsia="en-US"/>
        </w:rPr>
      </w:pPr>
      <w:r w:rsidRPr="009150AB">
        <w:rPr>
          <w:rFonts w:ascii="Arial" w:hAnsi="Arial" w:cs="Arial"/>
          <w:lang w:eastAsia="en-US"/>
        </w:rPr>
        <w:t>Numerous staff and students identified a</w:t>
      </w:r>
      <w:r w:rsidR="009150AB">
        <w:rPr>
          <w:rFonts w:ascii="Arial" w:hAnsi="Arial" w:cs="Arial"/>
          <w:lang w:eastAsia="en-US"/>
        </w:rPr>
        <w:t xml:space="preserve"> pest control issue in the West Basement</w:t>
      </w:r>
      <w:r w:rsidR="00766CB5">
        <w:rPr>
          <w:rFonts w:ascii="Arial" w:hAnsi="Arial" w:cs="Arial"/>
          <w:lang w:eastAsia="en-US"/>
        </w:rPr>
        <w:t xml:space="preserve"> which some suspect has been a pro</w:t>
      </w:r>
      <w:r w:rsidR="001830F3">
        <w:rPr>
          <w:rFonts w:ascii="Arial" w:hAnsi="Arial" w:cs="Arial"/>
          <w:lang w:eastAsia="en-US"/>
        </w:rPr>
        <w:t xml:space="preserve">blem for a </w:t>
      </w:r>
      <w:r w:rsidR="00A6749F">
        <w:rPr>
          <w:rFonts w:ascii="Arial" w:hAnsi="Arial" w:cs="Arial"/>
          <w:lang w:eastAsia="en-US"/>
        </w:rPr>
        <w:t xml:space="preserve">long </w:t>
      </w:r>
      <w:r w:rsidR="001830F3">
        <w:rPr>
          <w:rFonts w:ascii="Arial" w:hAnsi="Arial" w:cs="Arial"/>
          <w:lang w:eastAsia="en-US"/>
        </w:rPr>
        <w:t xml:space="preserve">period of time and was probably </w:t>
      </w:r>
      <w:r w:rsidR="00F57C38">
        <w:rPr>
          <w:rFonts w:ascii="Arial" w:hAnsi="Arial" w:cs="Arial"/>
          <w:lang w:eastAsia="en-US"/>
        </w:rPr>
        <w:t xml:space="preserve">exacerbated by the </w:t>
      </w:r>
      <w:r w:rsidR="00A31961">
        <w:rPr>
          <w:rFonts w:ascii="Arial" w:hAnsi="Arial" w:cs="Arial"/>
          <w:lang w:eastAsia="en-US"/>
        </w:rPr>
        <w:t xml:space="preserve">ongoing Royal Albert Hall building refurbishment. </w:t>
      </w:r>
      <w:r w:rsidR="007C1FCB">
        <w:rPr>
          <w:rFonts w:ascii="Arial" w:hAnsi="Arial" w:cs="Arial"/>
          <w:lang w:eastAsia="en-US"/>
        </w:rPr>
        <w:t xml:space="preserve">After </w:t>
      </w:r>
      <w:r w:rsidR="00BE70AD">
        <w:rPr>
          <w:rFonts w:ascii="Arial" w:hAnsi="Arial" w:cs="Arial"/>
          <w:lang w:eastAsia="en-US"/>
        </w:rPr>
        <w:t>liais</w:t>
      </w:r>
      <w:r w:rsidR="00476DE5">
        <w:rPr>
          <w:rFonts w:ascii="Arial" w:hAnsi="Arial" w:cs="Arial"/>
          <w:lang w:eastAsia="en-US"/>
        </w:rPr>
        <w:t>ing</w:t>
      </w:r>
      <w:r w:rsidR="00BE70AD">
        <w:rPr>
          <w:rFonts w:ascii="Arial" w:hAnsi="Arial" w:cs="Arial"/>
          <w:lang w:eastAsia="en-US"/>
        </w:rPr>
        <w:t xml:space="preserve"> with College Building Managers, </w:t>
      </w:r>
      <w:r w:rsidR="00BE254E">
        <w:rPr>
          <w:rFonts w:ascii="Arial" w:hAnsi="Arial" w:cs="Arial"/>
          <w:lang w:eastAsia="en-US"/>
        </w:rPr>
        <w:t xml:space="preserve">a </w:t>
      </w:r>
      <w:r w:rsidR="006635F2">
        <w:rPr>
          <w:rFonts w:ascii="Arial" w:hAnsi="Arial" w:cs="Arial"/>
          <w:lang w:eastAsia="en-US"/>
        </w:rPr>
        <w:t>clean-up</w:t>
      </w:r>
      <w:r w:rsidR="00BE254E">
        <w:rPr>
          <w:rFonts w:ascii="Arial" w:hAnsi="Arial" w:cs="Arial"/>
          <w:lang w:eastAsia="en-US"/>
        </w:rPr>
        <w:t xml:space="preserve"> operation</w:t>
      </w:r>
      <w:r w:rsidR="00FD69B1">
        <w:rPr>
          <w:rFonts w:ascii="Arial" w:hAnsi="Arial" w:cs="Arial"/>
          <w:lang w:eastAsia="en-US"/>
        </w:rPr>
        <w:t xml:space="preserve"> was </w:t>
      </w:r>
      <w:r w:rsidR="006635F2">
        <w:rPr>
          <w:rFonts w:ascii="Arial" w:hAnsi="Arial" w:cs="Arial"/>
          <w:lang w:eastAsia="en-US"/>
        </w:rPr>
        <w:t>undertaken,</w:t>
      </w:r>
      <w:r w:rsidR="00FD69B1">
        <w:rPr>
          <w:rFonts w:ascii="Arial" w:hAnsi="Arial" w:cs="Arial"/>
          <w:lang w:eastAsia="en-US"/>
        </w:rPr>
        <w:t xml:space="preserve"> and any infested items </w:t>
      </w:r>
      <w:r w:rsidR="00D407C1">
        <w:rPr>
          <w:rFonts w:ascii="Arial" w:hAnsi="Arial" w:cs="Arial"/>
          <w:lang w:eastAsia="en-US"/>
        </w:rPr>
        <w:t xml:space="preserve">were disposed </w:t>
      </w:r>
      <w:r w:rsidR="006635F2">
        <w:rPr>
          <w:rFonts w:ascii="Arial" w:hAnsi="Arial" w:cs="Arial"/>
          <w:lang w:eastAsia="en-US"/>
        </w:rPr>
        <w:t>of</w:t>
      </w:r>
      <w:r w:rsidR="00D407C1">
        <w:rPr>
          <w:rFonts w:ascii="Arial" w:hAnsi="Arial" w:cs="Arial"/>
          <w:lang w:eastAsia="en-US"/>
        </w:rPr>
        <w:t xml:space="preserve"> with the aid </w:t>
      </w:r>
      <w:r w:rsidR="006635F2">
        <w:rPr>
          <w:rFonts w:ascii="Arial" w:hAnsi="Arial" w:cs="Arial"/>
          <w:lang w:eastAsia="en-US"/>
        </w:rPr>
        <w:t xml:space="preserve">of a </w:t>
      </w:r>
      <w:proofErr w:type="gramStart"/>
      <w:r w:rsidR="006635F2">
        <w:rPr>
          <w:rFonts w:ascii="Arial" w:hAnsi="Arial" w:cs="Arial"/>
          <w:lang w:eastAsia="en-US"/>
        </w:rPr>
        <w:t>third party</w:t>
      </w:r>
      <w:proofErr w:type="gramEnd"/>
      <w:r w:rsidR="006635F2">
        <w:rPr>
          <w:rFonts w:ascii="Arial" w:hAnsi="Arial" w:cs="Arial"/>
          <w:lang w:eastAsia="en-US"/>
        </w:rPr>
        <w:t xml:space="preserve"> contractor</w:t>
      </w:r>
      <w:r w:rsidR="00531794">
        <w:rPr>
          <w:rFonts w:ascii="Arial" w:hAnsi="Arial" w:cs="Arial"/>
          <w:lang w:eastAsia="en-US"/>
        </w:rPr>
        <w:t xml:space="preserve"> (MRT Office Serv</w:t>
      </w:r>
      <w:r w:rsidR="00B23EE1">
        <w:rPr>
          <w:rFonts w:ascii="Arial" w:hAnsi="Arial" w:cs="Arial"/>
          <w:lang w:eastAsia="en-US"/>
        </w:rPr>
        <w:t xml:space="preserve">ices Limited). </w:t>
      </w:r>
      <w:r w:rsidR="006635F2">
        <w:rPr>
          <w:rFonts w:ascii="Arial" w:hAnsi="Arial" w:cs="Arial"/>
          <w:lang w:eastAsia="en-US"/>
        </w:rPr>
        <w:t xml:space="preserve"> </w:t>
      </w:r>
      <w:r w:rsidR="003B293C">
        <w:rPr>
          <w:rFonts w:ascii="Arial" w:hAnsi="Arial" w:cs="Arial"/>
          <w:lang w:eastAsia="en-US"/>
        </w:rPr>
        <w:t>Some minor adjustment</w:t>
      </w:r>
      <w:r w:rsidR="00B32C4B">
        <w:rPr>
          <w:rFonts w:ascii="Arial" w:hAnsi="Arial" w:cs="Arial"/>
          <w:lang w:eastAsia="en-US"/>
        </w:rPr>
        <w:t>s</w:t>
      </w:r>
      <w:r w:rsidR="003B293C">
        <w:rPr>
          <w:rFonts w:ascii="Arial" w:hAnsi="Arial" w:cs="Arial"/>
          <w:lang w:eastAsia="en-US"/>
        </w:rPr>
        <w:t xml:space="preserve"> ha</w:t>
      </w:r>
      <w:r w:rsidR="00B32C4B">
        <w:rPr>
          <w:rFonts w:ascii="Arial" w:hAnsi="Arial" w:cs="Arial"/>
          <w:lang w:eastAsia="en-US"/>
        </w:rPr>
        <w:t>ve</w:t>
      </w:r>
      <w:r w:rsidR="003B293C">
        <w:rPr>
          <w:rFonts w:ascii="Arial" w:hAnsi="Arial" w:cs="Arial"/>
          <w:lang w:eastAsia="en-US"/>
        </w:rPr>
        <w:t xml:space="preserve"> been made to the doors.</w:t>
      </w:r>
      <w:r w:rsidR="00DF7FFA">
        <w:rPr>
          <w:rFonts w:ascii="Arial" w:hAnsi="Arial" w:cs="Arial"/>
          <w:lang w:eastAsia="en-US"/>
        </w:rPr>
        <w:t xml:space="preserve"> </w:t>
      </w:r>
      <w:r w:rsidR="005A4F51">
        <w:rPr>
          <w:rFonts w:ascii="Arial" w:hAnsi="Arial" w:cs="Arial"/>
          <w:lang w:eastAsia="en-US"/>
        </w:rPr>
        <w:t>Subsequently, t</w:t>
      </w:r>
      <w:r w:rsidR="00DF7FFA">
        <w:rPr>
          <w:rFonts w:ascii="Arial" w:hAnsi="Arial" w:cs="Arial"/>
          <w:lang w:eastAsia="en-US"/>
        </w:rPr>
        <w:t xml:space="preserve">he no of complaints has significantly </w:t>
      </w:r>
      <w:r w:rsidR="001139D4">
        <w:rPr>
          <w:rFonts w:ascii="Arial" w:hAnsi="Arial" w:cs="Arial"/>
          <w:lang w:eastAsia="en-US"/>
        </w:rPr>
        <w:t>dropped,</w:t>
      </w:r>
      <w:r w:rsidR="001F2F66">
        <w:rPr>
          <w:rFonts w:ascii="Arial" w:hAnsi="Arial" w:cs="Arial"/>
          <w:lang w:eastAsia="en-US"/>
        </w:rPr>
        <w:t xml:space="preserve"> and the situation has improved consider</w:t>
      </w:r>
      <w:r w:rsidR="001139D4">
        <w:rPr>
          <w:rFonts w:ascii="Arial" w:hAnsi="Arial" w:cs="Arial"/>
          <w:lang w:eastAsia="en-US"/>
        </w:rPr>
        <w:t xml:space="preserve">ably. </w:t>
      </w:r>
      <w:r w:rsidR="00827AF8">
        <w:rPr>
          <w:rFonts w:ascii="Arial" w:hAnsi="Arial" w:cs="Arial"/>
          <w:lang w:eastAsia="en-US"/>
        </w:rPr>
        <w:t xml:space="preserve">Costs for this operation </w:t>
      </w:r>
      <w:r w:rsidR="00471B96">
        <w:rPr>
          <w:rFonts w:ascii="Arial" w:hAnsi="Arial" w:cs="Arial"/>
          <w:lang w:eastAsia="en-US"/>
        </w:rPr>
        <w:t xml:space="preserve">where shared between the College and the Union. </w:t>
      </w:r>
    </w:p>
    <w:p w14:paraId="4AD3779E" w14:textId="2DA0BA72" w:rsidR="00BB7676" w:rsidRDefault="00BB7676" w:rsidP="009150AB">
      <w:pPr>
        <w:rPr>
          <w:rFonts w:ascii="Arial" w:hAnsi="Arial" w:cs="Arial"/>
          <w:lang w:eastAsia="en-US"/>
        </w:rPr>
      </w:pPr>
    </w:p>
    <w:p w14:paraId="0A1D7D49" w14:textId="134B4E89" w:rsidR="00BB7676" w:rsidRDefault="00BB7676" w:rsidP="004F1C91">
      <w:pPr>
        <w:jc w:val="both"/>
        <w:rPr>
          <w:rFonts w:ascii="Arial" w:hAnsi="Arial" w:cs="Arial"/>
          <w:lang w:eastAsia="en-US"/>
        </w:rPr>
      </w:pPr>
      <w:r>
        <w:rPr>
          <w:rFonts w:ascii="Arial" w:hAnsi="Arial" w:cs="Arial"/>
          <w:lang w:eastAsia="en-US"/>
        </w:rPr>
        <w:t>It is desirable that an annual exercise be underta</w:t>
      </w:r>
      <w:r w:rsidR="006D52F8">
        <w:rPr>
          <w:rFonts w:ascii="Arial" w:hAnsi="Arial" w:cs="Arial"/>
          <w:lang w:eastAsia="en-US"/>
        </w:rPr>
        <w:t>ken which is being considered</w:t>
      </w:r>
      <w:r w:rsidR="00124F03">
        <w:rPr>
          <w:rFonts w:ascii="Arial" w:hAnsi="Arial" w:cs="Arial"/>
          <w:lang w:eastAsia="en-US"/>
        </w:rPr>
        <w:t xml:space="preserve"> by College.</w:t>
      </w:r>
      <w:r w:rsidR="00591DC9">
        <w:rPr>
          <w:rFonts w:ascii="Arial" w:hAnsi="Arial" w:cs="Arial"/>
          <w:lang w:eastAsia="en-US"/>
        </w:rPr>
        <w:t xml:space="preserve"> </w:t>
      </w:r>
    </w:p>
    <w:p w14:paraId="2E9BD6E8" w14:textId="2B905980" w:rsidR="009959EA" w:rsidRDefault="009959EA" w:rsidP="009150AB">
      <w:pPr>
        <w:rPr>
          <w:rFonts w:ascii="Arial" w:hAnsi="Arial" w:cs="Arial"/>
          <w:lang w:eastAsia="en-US"/>
        </w:rPr>
      </w:pPr>
    </w:p>
    <w:p w14:paraId="5BC64775" w14:textId="2181BDDE" w:rsidR="009959EA" w:rsidRDefault="009959EA" w:rsidP="004F1C91">
      <w:pPr>
        <w:jc w:val="both"/>
        <w:rPr>
          <w:rFonts w:ascii="Arial" w:hAnsi="Arial" w:cs="Arial"/>
          <w:lang w:eastAsia="en-US"/>
        </w:rPr>
      </w:pPr>
      <w:r>
        <w:rPr>
          <w:rFonts w:ascii="Arial" w:hAnsi="Arial" w:cs="Arial"/>
          <w:lang w:eastAsia="en-US"/>
        </w:rPr>
        <w:t xml:space="preserve">The Royal Albert Hall </w:t>
      </w:r>
      <w:r w:rsidR="000A19E7">
        <w:rPr>
          <w:rFonts w:ascii="Arial" w:hAnsi="Arial" w:cs="Arial"/>
          <w:lang w:eastAsia="en-US"/>
        </w:rPr>
        <w:t>project is coming to a close which may impact the approach to pest control in this space.</w:t>
      </w:r>
    </w:p>
    <w:p w14:paraId="7B8792EA" w14:textId="5FFE9F72" w:rsidR="001139D4" w:rsidRDefault="001139D4" w:rsidP="009150AB">
      <w:pPr>
        <w:rPr>
          <w:rFonts w:ascii="Arial" w:hAnsi="Arial" w:cs="Arial"/>
          <w:lang w:eastAsia="en-US"/>
        </w:rPr>
      </w:pPr>
    </w:p>
    <w:p w14:paraId="1ED03F0E" w14:textId="7D2BE7D5" w:rsidR="00E6099F" w:rsidRDefault="00E6099F" w:rsidP="00C60AC5">
      <w:pPr>
        <w:rPr>
          <w:rFonts w:ascii="Arial" w:hAnsi="Arial" w:cs="Arial"/>
          <w:lang w:eastAsia="en-US"/>
        </w:rPr>
      </w:pPr>
    </w:p>
    <w:p w14:paraId="1869C1E7" w14:textId="01D68FE3" w:rsidR="004B7A3B" w:rsidRDefault="004B7A3B" w:rsidP="00C60AC5">
      <w:pPr>
        <w:rPr>
          <w:rFonts w:ascii="Arial" w:hAnsi="Arial" w:cs="Arial"/>
          <w:lang w:eastAsia="en-US"/>
        </w:rPr>
      </w:pPr>
      <w:r>
        <w:rPr>
          <w:rFonts w:ascii="Arial" w:hAnsi="Arial" w:cs="Arial"/>
          <w:lang w:eastAsia="en-US"/>
        </w:rPr>
        <w:t>568 Bar Cellar Roof</w:t>
      </w:r>
    </w:p>
    <w:p w14:paraId="21E38B88" w14:textId="28B9E540" w:rsidR="005B0133" w:rsidRDefault="00967145" w:rsidP="000A0B99">
      <w:pPr>
        <w:jc w:val="both"/>
        <w:rPr>
          <w:rFonts w:ascii="Arial" w:hAnsi="Arial" w:cs="Arial"/>
          <w:lang w:eastAsia="en-US"/>
        </w:rPr>
      </w:pPr>
      <w:r>
        <w:rPr>
          <w:rFonts w:ascii="Arial" w:hAnsi="Arial" w:cs="Arial"/>
          <w:lang w:eastAsia="en-US"/>
        </w:rPr>
        <w:t xml:space="preserve">Remedial works to the external bar cellar roof </w:t>
      </w:r>
      <w:r w:rsidR="005947B6">
        <w:rPr>
          <w:rFonts w:ascii="Arial" w:hAnsi="Arial" w:cs="Arial"/>
          <w:lang w:eastAsia="en-US"/>
        </w:rPr>
        <w:t xml:space="preserve">to prevent water ingress, </w:t>
      </w:r>
      <w:r>
        <w:rPr>
          <w:rFonts w:ascii="Arial" w:hAnsi="Arial" w:cs="Arial"/>
          <w:lang w:eastAsia="en-US"/>
        </w:rPr>
        <w:t>have been completed.</w:t>
      </w:r>
    </w:p>
    <w:p w14:paraId="7E9C8038" w14:textId="54EFD87B" w:rsidR="005947B6" w:rsidRDefault="005947B6" w:rsidP="00C60AC5">
      <w:pPr>
        <w:rPr>
          <w:rFonts w:ascii="Arial" w:hAnsi="Arial" w:cs="Arial"/>
          <w:lang w:eastAsia="en-US"/>
        </w:rPr>
      </w:pPr>
    </w:p>
    <w:p w14:paraId="1050D581" w14:textId="081B8225" w:rsidR="005947B6" w:rsidRDefault="005947B6" w:rsidP="00C60AC5">
      <w:pPr>
        <w:rPr>
          <w:rFonts w:ascii="Arial" w:hAnsi="Arial" w:cs="Arial"/>
          <w:lang w:eastAsia="en-US"/>
        </w:rPr>
      </w:pPr>
    </w:p>
    <w:p w14:paraId="225C7579" w14:textId="77777777" w:rsidR="005947B6" w:rsidRDefault="005947B6" w:rsidP="00C60AC5">
      <w:pPr>
        <w:rPr>
          <w:rFonts w:ascii="Arial" w:hAnsi="Arial" w:cs="Arial"/>
          <w:lang w:eastAsia="en-US"/>
        </w:rPr>
      </w:pPr>
    </w:p>
    <w:p w14:paraId="03D33F91" w14:textId="0D19627A" w:rsidR="00C60AC5" w:rsidRDefault="00C60AC5" w:rsidP="00C60AC5">
      <w:pPr>
        <w:rPr>
          <w:rFonts w:ascii="Arial" w:hAnsi="Arial" w:cs="Arial"/>
          <w:lang w:eastAsia="en-US"/>
        </w:rPr>
      </w:pPr>
      <w:r>
        <w:rPr>
          <w:rFonts w:ascii="Arial" w:hAnsi="Arial" w:cs="Arial"/>
          <w:lang w:eastAsia="en-US"/>
        </w:rPr>
        <w:t>Future Plans:</w:t>
      </w:r>
    </w:p>
    <w:p w14:paraId="75966547" w14:textId="360FAE83" w:rsidR="00EE0784" w:rsidRDefault="00EE0784" w:rsidP="009150AB">
      <w:pPr>
        <w:rPr>
          <w:rFonts w:ascii="Arial" w:hAnsi="Arial" w:cs="Arial"/>
          <w:lang w:eastAsia="en-US"/>
        </w:rPr>
      </w:pPr>
    </w:p>
    <w:p w14:paraId="5ACA6FDE" w14:textId="77777777" w:rsidR="00B6287C" w:rsidRDefault="00B6287C" w:rsidP="00B6287C">
      <w:pPr>
        <w:rPr>
          <w:rFonts w:ascii="Arial" w:hAnsi="Arial" w:cs="Arial"/>
          <w:lang w:eastAsia="en-US"/>
        </w:rPr>
      </w:pPr>
      <w:r>
        <w:rPr>
          <w:rFonts w:ascii="Arial" w:hAnsi="Arial" w:cs="Arial"/>
          <w:lang w:eastAsia="en-US"/>
        </w:rPr>
        <w:t>Renew &amp; Improvements to Flooring</w:t>
      </w:r>
    </w:p>
    <w:p w14:paraId="23328B57" w14:textId="130933E0" w:rsidR="00B6287C" w:rsidRDefault="00B6287C" w:rsidP="000A0B99">
      <w:pPr>
        <w:jc w:val="both"/>
        <w:rPr>
          <w:rFonts w:ascii="Arial" w:hAnsi="Arial" w:cs="Arial"/>
          <w:lang w:eastAsia="en-US"/>
        </w:rPr>
      </w:pPr>
      <w:r>
        <w:rPr>
          <w:rFonts w:ascii="Arial" w:hAnsi="Arial" w:cs="Arial"/>
          <w:lang w:eastAsia="en-US"/>
        </w:rPr>
        <w:t xml:space="preserve">An agreement in principle has been obtained from College Estates to improve the flooring in Activities spaces 1 &amp; 2, Union Dining Hall and Gym spaces. Quotes have been obtained from two suppliers to renew the floors in Activities spaces and Dining Hall and to undertake light repairs in parts of the Level 3 Gym space. Consideration is also being given to improve the sound </w:t>
      </w:r>
      <w:r w:rsidRPr="000C266B">
        <w:rPr>
          <w:rFonts w:ascii="Arial" w:hAnsi="Arial" w:cs="Arial"/>
          <w:lang w:eastAsia="en-US"/>
        </w:rPr>
        <w:t>attenuation</w:t>
      </w:r>
      <w:r>
        <w:rPr>
          <w:rFonts w:ascii="Arial" w:hAnsi="Arial" w:cs="Arial"/>
          <w:lang w:eastAsia="en-US"/>
        </w:rPr>
        <w:t xml:space="preserve"> through the gym floor. Two opportunities have been identified to undertake the improvements with one being in September and the other in Decembe</w:t>
      </w:r>
      <w:r w:rsidR="000A0B99">
        <w:rPr>
          <w:rFonts w:ascii="Arial" w:hAnsi="Arial" w:cs="Arial"/>
          <w:lang w:eastAsia="en-US"/>
        </w:rPr>
        <w:t xml:space="preserve">r which is probably </w:t>
      </w:r>
      <w:r>
        <w:rPr>
          <w:rFonts w:ascii="Arial" w:hAnsi="Arial" w:cs="Arial"/>
          <w:lang w:eastAsia="en-US"/>
        </w:rPr>
        <w:t xml:space="preserve">a more realistic proposition. </w:t>
      </w:r>
    </w:p>
    <w:p w14:paraId="6B27C692" w14:textId="6AE1FA34" w:rsidR="00E6099F" w:rsidRDefault="00E6099F" w:rsidP="009150AB">
      <w:pPr>
        <w:rPr>
          <w:rFonts w:ascii="Arial" w:hAnsi="Arial" w:cs="Arial"/>
          <w:lang w:eastAsia="en-US"/>
        </w:rPr>
      </w:pPr>
    </w:p>
    <w:p w14:paraId="7A487C1F" w14:textId="77777777" w:rsidR="00E6199D" w:rsidRDefault="00E6199D" w:rsidP="009150AB">
      <w:pPr>
        <w:rPr>
          <w:rFonts w:ascii="Arial" w:hAnsi="Arial" w:cs="Arial"/>
          <w:lang w:eastAsia="en-US"/>
        </w:rPr>
      </w:pPr>
    </w:p>
    <w:p w14:paraId="5AF08C8B" w14:textId="77777777" w:rsidR="00E6199D" w:rsidRDefault="00E6199D" w:rsidP="00E6199D">
      <w:pPr>
        <w:rPr>
          <w:rFonts w:ascii="Arial" w:hAnsi="Arial" w:cs="Arial"/>
          <w:lang w:eastAsia="en-US"/>
        </w:rPr>
      </w:pPr>
      <w:r>
        <w:rPr>
          <w:rFonts w:ascii="Arial" w:hAnsi="Arial" w:cs="Arial"/>
          <w:lang w:eastAsia="en-US"/>
        </w:rPr>
        <w:t>Water Ingress in Scuba Club Storage</w:t>
      </w:r>
    </w:p>
    <w:p w14:paraId="594C9AF8" w14:textId="05E56AF3" w:rsidR="00E6199D" w:rsidRDefault="00E6199D" w:rsidP="000A0B99">
      <w:pPr>
        <w:jc w:val="both"/>
        <w:rPr>
          <w:rFonts w:ascii="Arial" w:hAnsi="Arial" w:cs="Arial"/>
          <w:lang w:eastAsia="en-US"/>
        </w:rPr>
      </w:pPr>
      <w:r>
        <w:rPr>
          <w:rFonts w:ascii="Arial" w:hAnsi="Arial" w:cs="Arial"/>
          <w:lang w:eastAsia="en-US"/>
        </w:rPr>
        <w:t xml:space="preserve">The Scuba Club Storage is prone to water ingress during bad weather. Further investigations </w:t>
      </w:r>
      <w:r w:rsidR="000A0B99">
        <w:rPr>
          <w:rFonts w:ascii="Arial" w:hAnsi="Arial" w:cs="Arial"/>
          <w:lang w:eastAsia="en-US"/>
        </w:rPr>
        <w:t xml:space="preserve">are </w:t>
      </w:r>
      <w:r>
        <w:rPr>
          <w:rFonts w:ascii="Arial" w:hAnsi="Arial" w:cs="Arial"/>
          <w:lang w:eastAsia="en-US"/>
        </w:rPr>
        <w:t xml:space="preserve">being undertaken to determine the cause. </w:t>
      </w:r>
    </w:p>
    <w:p w14:paraId="7060A54B" w14:textId="49CEAC5E" w:rsidR="00B6287C" w:rsidRDefault="00B6287C" w:rsidP="009150AB">
      <w:pPr>
        <w:rPr>
          <w:rFonts w:ascii="Arial" w:hAnsi="Arial" w:cs="Arial"/>
          <w:lang w:eastAsia="en-US"/>
        </w:rPr>
      </w:pPr>
    </w:p>
    <w:p w14:paraId="18B77CC6" w14:textId="77777777" w:rsidR="00E6199D" w:rsidRDefault="00E6199D" w:rsidP="009150AB">
      <w:pPr>
        <w:rPr>
          <w:rFonts w:ascii="Arial" w:hAnsi="Arial" w:cs="Arial"/>
          <w:lang w:eastAsia="en-US"/>
        </w:rPr>
      </w:pPr>
    </w:p>
    <w:p w14:paraId="12F488DC" w14:textId="21207768" w:rsidR="00785F3B" w:rsidRDefault="00785F3B" w:rsidP="009150AB">
      <w:pPr>
        <w:rPr>
          <w:rFonts w:ascii="Arial" w:hAnsi="Arial" w:cs="Arial"/>
          <w:lang w:eastAsia="en-US"/>
        </w:rPr>
      </w:pPr>
      <w:r>
        <w:rPr>
          <w:rFonts w:ascii="Arial" w:hAnsi="Arial" w:cs="Arial"/>
          <w:lang w:eastAsia="en-US"/>
        </w:rPr>
        <w:t>Level 2 Ceiling Repair</w:t>
      </w:r>
      <w:r w:rsidR="001D5071">
        <w:rPr>
          <w:rFonts w:ascii="Arial" w:hAnsi="Arial" w:cs="Arial"/>
          <w:lang w:eastAsia="en-US"/>
        </w:rPr>
        <w:t xml:space="preserve"> &amp; Concert Hall Toilet </w:t>
      </w:r>
      <w:r w:rsidR="00565008">
        <w:rPr>
          <w:rFonts w:ascii="Arial" w:hAnsi="Arial" w:cs="Arial"/>
          <w:lang w:eastAsia="en-US"/>
        </w:rPr>
        <w:t xml:space="preserve">Repair. </w:t>
      </w:r>
    </w:p>
    <w:p w14:paraId="16637D4E" w14:textId="1C8B8AF8" w:rsidR="00785F3B" w:rsidRDefault="00785F3B" w:rsidP="009150AB">
      <w:pPr>
        <w:rPr>
          <w:rFonts w:ascii="Arial" w:hAnsi="Arial" w:cs="Arial"/>
          <w:lang w:eastAsia="en-US"/>
        </w:rPr>
      </w:pPr>
      <w:r>
        <w:rPr>
          <w:rFonts w:ascii="Arial" w:hAnsi="Arial" w:cs="Arial"/>
          <w:lang w:eastAsia="en-US"/>
        </w:rPr>
        <w:t>F</w:t>
      </w:r>
      <w:r w:rsidR="00C60AC5">
        <w:rPr>
          <w:rFonts w:ascii="Arial" w:hAnsi="Arial" w:cs="Arial"/>
          <w:lang w:eastAsia="en-US"/>
        </w:rPr>
        <w:t>ollowing a recent water leak</w:t>
      </w:r>
      <w:r w:rsidR="00E6099F">
        <w:rPr>
          <w:rFonts w:ascii="Arial" w:hAnsi="Arial" w:cs="Arial"/>
          <w:lang w:eastAsia="en-US"/>
        </w:rPr>
        <w:t>,</w:t>
      </w:r>
      <w:r w:rsidR="00C60AC5">
        <w:rPr>
          <w:rFonts w:ascii="Arial" w:hAnsi="Arial" w:cs="Arial"/>
          <w:lang w:eastAsia="en-US"/>
        </w:rPr>
        <w:t xml:space="preserve"> repairs</w:t>
      </w:r>
      <w:r w:rsidR="00FC5EFA">
        <w:rPr>
          <w:rFonts w:ascii="Arial" w:hAnsi="Arial" w:cs="Arial"/>
          <w:lang w:eastAsia="en-US"/>
        </w:rPr>
        <w:t xml:space="preserve"> and minor decorations </w:t>
      </w:r>
      <w:r w:rsidR="00E6099F">
        <w:rPr>
          <w:rFonts w:ascii="Arial" w:hAnsi="Arial" w:cs="Arial"/>
          <w:lang w:eastAsia="en-US"/>
        </w:rPr>
        <w:t xml:space="preserve">to the </w:t>
      </w:r>
      <w:r w:rsidR="004D4E55">
        <w:rPr>
          <w:rFonts w:ascii="Arial" w:hAnsi="Arial" w:cs="Arial"/>
          <w:lang w:eastAsia="en-US"/>
        </w:rPr>
        <w:t xml:space="preserve">level 2 ceiling </w:t>
      </w:r>
      <w:r w:rsidR="00966860">
        <w:rPr>
          <w:rFonts w:ascii="Arial" w:hAnsi="Arial" w:cs="Arial"/>
          <w:lang w:eastAsia="en-US"/>
        </w:rPr>
        <w:t xml:space="preserve">in the central stairwell </w:t>
      </w:r>
      <w:r w:rsidR="004D4E55">
        <w:rPr>
          <w:rFonts w:ascii="Arial" w:hAnsi="Arial" w:cs="Arial"/>
          <w:lang w:eastAsia="en-US"/>
        </w:rPr>
        <w:t>wi</w:t>
      </w:r>
      <w:r w:rsidR="00966860">
        <w:rPr>
          <w:rFonts w:ascii="Arial" w:hAnsi="Arial" w:cs="Arial"/>
          <w:lang w:eastAsia="en-US"/>
        </w:rPr>
        <w:t>ll</w:t>
      </w:r>
      <w:r w:rsidR="004D4E55">
        <w:rPr>
          <w:rFonts w:ascii="Arial" w:hAnsi="Arial" w:cs="Arial"/>
          <w:lang w:eastAsia="en-US"/>
        </w:rPr>
        <w:t xml:space="preserve"> be undertaken by </w:t>
      </w:r>
      <w:proofErr w:type="spellStart"/>
      <w:r w:rsidR="004D4E55">
        <w:rPr>
          <w:rFonts w:ascii="Arial" w:hAnsi="Arial" w:cs="Arial"/>
          <w:lang w:eastAsia="en-US"/>
        </w:rPr>
        <w:t>Hadleymount</w:t>
      </w:r>
      <w:proofErr w:type="spellEnd"/>
      <w:r w:rsidR="004D4E55">
        <w:rPr>
          <w:rFonts w:ascii="Arial" w:hAnsi="Arial" w:cs="Arial"/>
          <w:lang w:eastAsia="en-US"/>
        </w:rPr>
        <w:t xml:space="preserve"> </w:t>
      </w:r>
      <w:r w:rsidR="00FC5EFA">
        <w:rPr>
          <w:rFonts w:ascii="Arial" w:hAnsi="Arial" w:cs="Arial"/>
          <w:lang w:eastAsia="en-US"/>
        </w:rPr>
        <w:t>(Bu</w:t>
      </w:r>
      <w:r w:rsidR="007A75A8">
        <w:rPr>
          <w:rFonts w:ascii="Arial" w:hAnsi="Arial" w:cs="Arial"/>
          <w:lang w:eastAsia="en-US"/>
        </w:rPr>
        <w:t xml:space="preserve">ilding Contractors) </w:t>
      </w:r>
      <w:r w:rsidR="004D4E55">
        <w:rPr>
          <w:rFonts w:ascii="Arial" w:hAnsi="Arial" w:cs="Arial"/>
          <w:lang w:eastAsia="en-US"/>
        </w:rPr>
        <w:t xml:space="preserve">before </w:t>
      </w:r>
      <w:r w:rsidR="00FC5EFA">
        <w:rPr>
          <w:rFonts w:ascii="Arial" w:hAnsi="Arial" w:cs="Arial"/>
          <w:lang w:eastAsia="en-US"/>
        </w:rPr>
        <w:t>1 June</w:t>
      </w:r>
      <w:r w:rsidR="007A75A8">
        <w:rPr>
          <w:rFonts w:ascii="Arial" w:hAnsi="Arial" w:cs="Arial"/>
          <w:lang w:eastAsia="en-US"/>
        </w:rPr>
        <w:t xml:space="preserve"> 2019</w:t>
      </w:r>
      <w:r w:rsidR="00FC5EFA">
        <w:rPr>
          <w:rFonts w:ascii="Arial" w:hAnsi="Arial" w:cs="Arial"/>
          <w:lang w:eastAsia="en-US"/>
        </w:rPr>
        <w:t>.</w:t>
      </w:r>
      <w:r w:rsidR="001D5071">
        <w:rPr>
          <w:rFonts w:ascii="Arial" w:hAnsi="Arial" w:cs="Arial"/>
          <w:lang w:eastAsia="en-US"/>
        </w:rPr>
        <w:t xml:space="preserve"> </w:t>
      </w:r>
      <w:r w:rsidR="00565008">
        <w:rPr>
          <w:rFonts w:ascii="Arial" w:hAnsi="Arial" w:cs="Arial"/>
          <w:lang w:eastAsia="en-US"/>
        </w:rPr>
        <w:t>A small washroom at the rear of the Concert Hall has been brought back into service</w:t>
      </w:r>
      <w:r w:rsidR="00684350">
        <w:rPr>
          <w:rFonts w:ascii="Arial" w:hAnsi="Arial" w:cs="Arial"/>
          <w:lang w:eastAsia="en-US"/>
        </w:rPr>
        <w:t xml:space="preserve"> by College. </w:t>
      </w:r>
      <w:proofErr w:type="spellStart"/>
      <w:r w:rsidR="00684350">
        <w:rPr>
          <w:rFonts w:ascii="Arial" w:hAnsi="Arial" w:cs="Arial"/>
          <w:lang w:eastAsia="en-US"/>
        </w:rPr>
        <w:t>Hadleymount</w:t>
      </w:r>
      <w:proofErr w:type="spellEnd"/>
      <w:r w:rsidR="00684350">
        <w:rPr>
          <w:rFonts w:ascii="Arial" w:hAnsi="Arial" w:cs="Arial"/>
          <w:lang w:eastAsia="en-US"/>
        </w:rPr>
        <w:t xml:space="preserve"> will undertake minor </w:t>
      </w:r>
      <w:r w:rsidR="00F728D5">
        <w:rPr>
          <w:rFonts w:ascii="Arial" w:hAnsi="Arial" w:cs="Arial"/>
          <w:lang w:eastAsia="en-US"/>
        </w:rPr>
        <w:t xml:space="preserve">repairs and decoration </w:t>
      </w:r>
      <w:r w:rsidR="00966860">
        <w:rPr>
          <w:rFonts w:ascii="Arial" w:hAnsi="Arial" w:cs="Arial"/>
          <w:lang w:eastAsia="en-US"/>
        </w:rPr>
        <w:t xml:space="preserve">to this </w:t>
      </w:r>
      <w:r w:rsidR="002E50BC">
        <w:rPr>
          <w:rFonts w:ascii="Arial" w:hAnsi="Arial" w:cs="Arial"/>
          <w:lang w:eastAsia="en-US"/>
        </w:rPr>
        <w:t>toilet space</w:t>
      </w:r>
      <w:bookmarkStart w:id="0" w:name="_GoBack"/>
      <w:bookmarkEnd w:id="0"/>
      <w:r w:rsidR="00966860">
        <w:rPr>
          <w:rFonts w:ascii="Arial" w:hAnsi="Arial" w:cs="Arial"/>
          <w:lang w:eastAsia="en-US"/>
        </w:rPr>
        <w:t xml:space="preserve"> </w:t>
      </w:r>
      <w:r w:rsidR="00F728D5">
        <w:rPr>
          <w:rFonts w:ascii="Arial" w:hAnsi="Arial" w:cs="Arial"/>
          <w:lang w:eastAsia="en-US"/>
        </w:rPr>
        <w:t xml:space="preserve">at the same time the ceiling is being repaired. </w:t>
      </w:r>
      <w:r w:rsidR="00BD670A">
        <w:rPr>
          <w:rFonts w:ascii="Arial" w:hAnsi="Arial" w:cs="Arial"/>
          <w:lang w:eastAsia="en-US"/>
        </w:rPr>
        <w:t xml:space="preserve">This expense is being </w:t>
      </w:r>
      <w:r w:rsidR="00184579">
        <w:rPr>
          <w:rFonts w:ascii="Arial" w:hAnsi="Arial" w:cs="Arial"/>
          <w:lang w:eastAsia="en-US"/>
        </w:rPr>
        <w:t>absorbed</w:t>
      </w:r>
      <w:r w:rsidR="00BD670A">
        <w:rPr>
          <w:rFonts w:ascii="Arial" w:hAnsi="Arial" w:cs="Arial"/>
          <w:lang w:eastAsia="en-US"/>
        </w:rPr>
        <w:t xml:space="preserve"> by the Union. </w:t>
      </w:r>
    </w:p>
    <w:p w14:paraId="205023C9" w14:textId="3D798B38" w:rsidR="00EE33D3" w:rsidRDefault="00EE33D3" w:rsidP="009150AB">
      <w:pPr>
        <w:rPr>
          <w:rFonts w:ascii="Arial" w:hAnsi="Arial" w:cs="Arial"/>
          <w:lang w:eastAsia="en-US"/>
        </w:rPr>
      </w:pPr>
    </w:p>
    <w:p w14:paraId="7ADEBBD5" w14:textId="77777777" w:rsidR="00EE33D3" w:rsidRDefault="00EE33D3" w:rsidP="009150AB">
      <w:pPr>
        <w:rPr>
          <w:rFonts w:ascii="Arial" w:hAnsi="Arial" w:cs="Arial"/>
          <w:lang w:eastAsia="en-US"/>
        </w:rPr>
      </w:pPr>
    </w:p>
    <w:p w14:paraId="65D5D81F" w14:textId="07FF02DE" w:rsidR="001C211C" w:rsidRDefault="00F76019" w:rsidP="009150AB">
      <w:pPr>
        <w:rPr>
          <w:rFonts w:ascii="Arial" w:hAnsi="Arial" w:cs="Arial"/>
          <w:lang w:eastAsia="en-US"/>
        </w:rPr>
      </w:pPr>
      <w:r>
        <w:rPr>
          <w:rFonts w:ascii="Arial" w:hAnsi="Arial" w:cs="Arial"/>
          <w:lang w:eastAsia="en-US"/>
        </w:rPr>
        <w:lastRenderedPageBreak/>
        <w:t>S</w:t>
      </w:r>
      <w:r w:rsidRPr="00F76019">
        <w:rPr>
          <w:rFonts w:ascii="Arial" w:hAnsi="Arial" w:cs="Arial"/>
          <w:lang w:eastAsia="en-US"/>
        </w:rPr>
        <w:t>tatutory Fixed Wiring Test</w:t>
      </w:r>
    </w:p>
    <w:p w14:paraId="086A9DB0" w14:textId="348CD0E5" w:rsidR="001C211C" w:rsidRDefault="00EE33D3" w:rsidP="004F1C91">
      <w:pPr>
        <w:jc w:val="both"/>
        <w:rPr>
          <w:rFonts w:ascii="Arial" w:hAnsi="Arial" w:cs="Arial"/>
          <w:lang w:eastAsia="en-US"/>
        </w:rPr>
      </w:pPr>
      <w:r>
        <w:rPr>
          <w:rFonts w:ascii="Arial" w:hAnsi="Arial" w:cs="Arial"/>
          <w:lang w:eastAsia="en-US"/>
        </w:rPr>
        <w:t>Beit building electrical</w:t>
      </w:r>
      <w:r w:rsidR="001C74BC">
        <w:rPr>
          <w:rFonts w:ascii="Arial" w:hAnsi="Arial" w:cs="Arial"/>
          <w:lang w:eastAsia="en-US"/>
        </w:rPr>
        <w:t xml:space="preserve"> distribution is due for a routine </w:t>
      </w:r>
      <w:r w:rsidR="005C33B7">
        <w:rPr>
          <w:rFonts w:ascii="Arial" w:hAnsi="Arial" w:cs="Arial"/>
          <w:lang w:eastAsia="en-US"/>
        </w:rPr>
        <w:t>safety test. It is anticipated that this will start within the next few weeks</w:t>
      </w:r>
      <w:r w:rsidR="00E61BD4">
        <w:rPr>
          <w:rFonts w:ascii="Arial" w:hAnsi="Arial" w:cs="Arial"/>
          <w:lang w:eastAsia="en-US"/>
        </w:rPr>
        <w:t xml:space="preserve"> once discussions have been undertaken around managing the </w:t>
      </w:r>
      <w:r w:rsidR="00846D7E">
        <w:rPr>
          <w:rFonts w:ascii="Arial" w:hAnsi="Arial" w:cs="Arial"/>
          <w:lang w:eastAsia="en-US"/>
        </w:rPr>
        <w:t>inevitable disruption th</w:t>
      </w:r>
      <w:r w:rsidR="00495F3B">
        <w:rPr>
          <w:rFonts w:ascii="Arial" w:hAnsi="Arial" w:cs="Arial"/>
          <w:lang w:eastAsia="en-US"/>
        </w:rPr>
        <w:t xml:space="preserve">at </w:t>
      </w:r>
      <w:r w:rsidR="00846D7E">
        <w:rPr>
          <w:rFonts w:ascii="Arial" w:hAnsi="Arial" w:cs="Arial"/>
          <w:lang w:eastAsia="en-US"/>
        </w:rPr>
        <w:t xml:space="preserve">will occur. </w:t>
      </w:r>
    </w:p>
    <w:p w14:paraId="19369F76" w14:textId="5F90232B" w:rsidR="00B8162F" w:rsidRDefault="00B8162F" w:rsidP="009150AB">
      <w:pPr>
        <w:rPr>
          <w:rFonts w:ascii="Arial" w:hAnsi="Arial" w:cs="Arial"/>
          <w:lang w:eastAsia="en-US"/>
        </w:rPr>
      </w:pPr>
    </w:p>
    <w:p w14:paraId="37A21664" w14:textId="77777777" w:rsidR="00B8162F" w:rsidRDefault="00B8162F" w:rsidP="009150AB">
      <w:pPr>
        <w:rPr>
          <w:rFonts w:ascii="Arial" w:hAnsi="Arial" w:cs="Arial"/>
          <w:lang w:eastAsia="en-US"/>
        </w:rPr>
      </w:pPr>
    </w:p>
    <w:p w14:paraId="06180CAC" w14:textId="77777777" w:rsidR="00B8162F" w:rsidRDefault="00B8162F" w:rsidP="00B8162F">
      <w:pPr>
        <w:rPr>
          <w:rFonts w:ascii="Arial" w:hAnsi="Arial" w:cs="Arial"/>
          <w:lang w:eastAsia="en-US"/>
        </w:rPr>
      </w:pPr>
      <w:r>
        <w:rPr>
          <w:rFonts w:ascii="Arial" w:hAnsi="Arial" w:cs="Arial"/>
          <w:lang w:eastAsia="en-US"/>
        </w:rPr>
        <w:t>Flooding of Canoe Club</w:t>
      </w:r>
    </w:p>
    <w:p w14:paraId="1DA656E3" w14:textId="063E25DC" w:rsidR="001139D4" w:rsidRDefault="00B8162F" w:rsidP="004F1C91">
      <w:pPr>
        <w:jc w:val="both"/>
        <w:rPr>
          <w:rFonts w:ascii="Arial" w:hAnsi="Arial" w:cs="Arial"/>
          <w:lang w:eastAsia="en-US"/>
        </w:rPr>
      </w:pPr>
      <w:r>
        <w:rPr>
          <w:rFonts w:ascii="Arial" w:hAnsi="Arial" w:cs="Arial"/>
          <w:lang w:eastAsia="en-US"/>
        </w:rPr>
        <w:t xml:space="preserve">Even though there has been no recent reported flooding </w:t>
      </w:r>
      <w:r w:rsidR="008B5D8D">
        <w:rPr>
          <w:rFonts w:ascii="Arial" w:hAnsi="Arial" w:cs="Arial"/>
          <w:lang w:eastAsia="en-US"/>
        </w:rPr>
        <w:t>of the</w:t>
      </w:r>
      <w:r w:rsidR="00091301">
        <w:rPr>
          <w:rFonts w:ascii="Arial" w:hAnsi="Arial" w:cs="Arial"/>
          <w:lang w:eastAsia="en-US"/>
        </w:rPr>
        <w:t>ir</w:t>
      </w:r>
      <w:r w:rsidR="008B5D8D">
        <w:rPr>
          <w:rFonts w:ascii="Arial" w:hAnsi="Arial" w:cs="Arial"/>
          <w:lang w:eastAsia="en-US"/>
        </w:rPr>
        <w:t xml:space="preserve"> storage spaces, </w:t>
      </w:r>
      <w:r w:rsidR="00091301">
        <w:rPr>
          <w:rFonts w:ascii="Arial" w:hAnsi="Arial" w:cs="Arial"/>
          <w:lang w:eastAsia="en-US"/>
        </w:rPr>
        <w:t xml:space="preserve">improvements are being considered </w:t>
      </w:r>
      <w:r w:rsidR="00947CD0">
        <w:rPr>
          <w:rFonts w:ascii="Arial" w:hAnsi="Arial" w:cs="Arial"/>
          <w:lang w:eastAsia="en-US"/>
        </w:rPr>
        <w:t xml:space="preserve">to avoid the potential </w:t>
      </w:r>
      <w:r w:rsidR="004F1C91">
        <w:rPr>
          <w:rFonts w:ascii="Arial" w:hAnsi="Arial" w:cs="Arial"/>
          <w:lang w:eastAsia="en-US"/>
        </w:rPr>
        <w:t xml:space="preserve">of a repeat of previous flood experiences. </w:t>
      </w:r>
    </w:p>
    <w:p w14:paraId="590DA070" w14:textId="7AD0CDD6" w:rsidR="00B8162F" w:rsidRDefault="00B8162F" w:rsidP="009150AB">
      <w:pPr>
        <w:rPr>
          <w:rFonts w:ascii="Arial" w:hAnsi="Arial" w:cs="Arial"/>
          <w:lang w:eastAsia="en-US"/>
        </w:rPr>
      </w:pPr>
    </w:p>
    <w:p w14:paraId="37759330" w14:textId="77777777" w:rsidR="00B8162F" w:rsidRDefault="00B8162F" w:rsidP="009150AB">
      <w:pPr>
        <w:rPr>
          <w:rFonts w:ascii="Arial" w:hAnsi="Arial" w:cs="Arial"/>
          <w:lang w:eastAsia="en-US"/>
        </w:rPr>
      </w:pPr>
    </w:p>
    <w:p w14:paraId="366D16D4" w14:textId="1D1B1DDC" w:rsidR="001820C4" w:rsidRDefault="001820C4" w:rsidP="001820C4">
      <w:pPr>
        <w:rPr>
          <w:rFonts w:ascii="Arial" w:hAnsi="Arial" w:cs="Arial"/>
          <w:lang w:eastAsia="en-US"/>
        </w:rPr>
      </w:pPr>
      <w:r w:rsidRPr="001820C4">
        <w:rPr>
          <w:rFonts w:ascii="Arial" w:hAnsi="Arial" w:cs="Arial"/>
          <w:lang w:eastAsia="en-US"/>
        </w:rPr>
        <w:t>Refurbishment of Ground Floor Washrooms in Central Staircas</w:t>
      </w:r>
      <w:r>
        <w:rPr>
          <w:rFonts w:ascii="Arial" w:hAnsi="Arial" w:cs="Arial"/>
          <w:lang w:eastAsia="en-US"/>
        </w:rPr>
        <w:t>e</w:t>
      </w:r>
    </w:p>
    <w:p w14:paraId="3455549E" w14:textId="489C071E" w:rsidR="000176BF" w:rsidRDefault="000176BF" w:rsidP="001820C4">
      <w:pPr>
        <w:rPr>
          <w:rFonts w:ascii="Arial" w:hAnsi="Arial" w:cs="Arial"/>
          <w:lang w:eastAsia="en-US"/>
        </w:rPr>
      </w:pPr>
    </w:p>
    <w:p w14:paraId="24C9DBF2" w14:textId="77777777" w:rsidR="000176BF" w:rsidRDefault="000176BF" w:rsidP="001820C4">
      <w:pPr>
        <w:rPr>
          <w:rFonts w:ascii="Arial" w:hAnsi="Arial" w:cs="Arial"/>
          <w:lang w:eastAsia="en-US"/>
        </w:rPr>
      </w:pPr>
    </w:p>
    <w:p w14:paraId="01FAA756" w14:textId="3D2332B3" w:rsidR="001820C4" w:rsidRPr="001820C4" w:rsidRDefault="00A81EB5" w:rsidP="001820C4">
      <w:pPr>
        <w:rPr>
          <w:rFonts w:ascii="Arial" w:hAnsi="Arial" w:cs="Arial"/>
          <w:lang w:eastAsia="en-US"/>
        </w:rPr>
      </w:pPr>
      <w:r>
        <w:rPr>
          <w:rFonts w:ascii="Arial" w:hAnsi="Arial" w:cs="Arial"/>
          <w:lang w:eastAsia="en-US"/>
        </w:rPr>
        <w:t>Develop a</w:t>
      </w:r>
      <w:r w:rsidR="00B672A0">
        <w:rPr>
          <w:rFonts w:ascii="Arial" w:hAnsi="Arial" w:cs="Arial"/>
          <w:lang w:eastAsia="en-US"/>
        </w:rPr>
        <w:t>n agreed</w:t>
      </w:r>
      <w:r>
        <w:rPr>
          <w:rFonts w:ascii="Arial" w:hAnsi="Arial" w:cs="Arial"/>
          <w:lang w:eastAsia="en-US"/>
        </w:rPr>
        <w:t xml:space="preserve"> </w:t>
      </w:r>
      <w:proofErr w:type="gramStart"/>
      <w:r>
        <w:rPr>
          <w:rFonts w:ascii="Arial" w:hAnsi="Arial" w:cs="Arial"/>
          <w:lang w:eastAsia="en-US"/>
        </w:rPr>
        <w:t>Long</w:t>
      </w:r>
      <w:r w:rsidR="00BD1CD5">
        <w:rPr>
          <w:rFonts w:ascii="Arial" w:hAnsi="Arial" w:cs="Arial"/>
          <w:lang w:eastAsia="en-US"/>
        </w:rPr>
        <w:t>er</w:t>
      </w:r>
      <w:r>
        <w:rPr>
          <w:rFonts w:ascii="Arial" w:hAnsi="Arial" w:cs="Arial"/>
          <w:lang w:eastAsia="en-US"/>
        </w:rPr>
        <w:t xml:space="preserve"> Term</w:t>
      </w:r>
      <w:proofErr w:type="gramEnd"/>
      <w:r>
        <w:rPr>
          <w:rFonts w:ascii="Arial" w:hAnsi="Arial" w:cs="Arial"/>
          <w:lang w:eastAsia="en-US"/>
        </w:rPr>
        <w:t xml:space="preserve"> Preventative Maintenance Plan for Beit Quad</w:t>
      </w:r>
      <w:r w:rsidR="00BD1CD5">
        <w:rPr>
          <w:rFonts w:ascii="Arial" w:hAnsi="Arial" w:cs="Arial"/>
          <w:lang w:eastAsia="en-US"/>
        </w:rPr>
        <w:t xml:space="preserve"> </w:t>
      </w:r>
    </w:p>
    <w:p w14:paraId="2333EB29" w14:textId="19D1392C" w:rsidR="000415E9" w:rsidRDefault="000415E9" w:rsidP="009150AB">
      <w:pPr>
        <w:rPr>
          <w:rFonts w:ascii="Arial" w:hAnsi="Arial" w:cs="Arial"/>
          <w:lang w:eastAsia="en-US"/>
        </w:rPr>
      </w:pPr>
    </w:p>
    <w:p w14:paraId="0A8B0615" w14:textId="77777777" w:rsidR="000415E9" w:rsidRDefault="000415E9" w:rsidP="009150AB">
      <w:pPr>
        <w:rPr>
          <w:rFonts w:ascii="Arial" w:hAnsi="Arial" w:cs="Arial"/>
          <w:lang w:eastAsia="en-US"/>
        </w:rPr>
      </w:pPr>
    </w:p>
    <w:p w14:paraId="1E2B3322" w14:textId="77777777" w:rsidR="006635F2" w:rsidRDefault="006635F2" w:rsidP="009150AB">
      <w:pPr>
        <w:rPr>
          <w:rFonts w:ascii="Arial" w:hAnsi="Arial" w:cs="Arial"/>
          <w:lang w:eastAsia="en-US"/>
        </w:rPr>
      </w:pPr>
    </w:p>
    <w:p w14:paraId="09EFF8EC" w14:textId="562D2D1B" w:rsidR="001830F3" w:rsidRDefault="001830F3" w:rsidP="009150AB">
      <w:pPr>
        <w:rPr>
          <w:rFonts w:ascii="Arial" w:hAnsi="Arial" w:cs="Arial"/>
          <w:lang w:eastAsia="en-US"/>
        </w:rPr>
      </w:pPr>
    </w:p>
    <w:p w14:paraId="3C8788C8" w14:textId="3697474F" w:rsidR="00C14931" w:rsidRDefault="00C14931" w:rsidP="00C14931">
      <w:pPr>
        <w:rPr>
          <w:lang w:eastAsia="en-US"/>
        </w:rPr>
      </w:pPr>
    </w:p>
    <w:p w14:paraId="649775B1" w14:textId="77777777" w:rsidR="00C14931" w:rsidRPr="00C14931" w:rsidRDefault="00C14931" w:rsidP="00C14931">
      <w:pPr>
        <w:rPr>
          <w:lang w:eastAsia="en-US"/>
        </w:rPr>
      </w:pPr>
    </w:p>
    <w:sectPr w:rsidR="00C14931" w:rsidRPr="00C14931">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1D8ED" w14:textId="77777777" w:rsidR="001A1E84" w:rsidRDefault="001A1E84">
      <w:r>
        <w:separator/>
      </w:r>
    </w:p>
  </w:endnote>
  <w:endnote w:type="continuationSeparator" w:id="0">
    <w:p w14:paraId="413A3741" w14:textId="77777777" w:rsidR="001A1E84" w:rsidRDefault="001A1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Courier New"/>
    <w:charset w:val="00"/>
    <w:family w:val="auto"/>
    <w:pitch w:val="variable"/>
    <w:sig w:usb0="03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Univers LT 55">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573437"/>
      <w:docPartObj>
        <w:docPartGallery w:val="Page Numbers (Bottom of Page)"/>
        <w:docPartUnique/>
      </w:docPartObj>
    </w:sdtPr>
    <w:sdtEndPr>
      <w:rPr>
        <w:noProof/>
      </w:rPr>
    </w:sdtEndPr>
    <w:sdtContent>
      <w:p w14:paraId="226425E9" w14:textId="455A68E6" w:rsidR="0059099F" w:rsidRDefault="0059099F">
        <w:pPr>
          <w:pStyle w:val="Footer"/>
        </w:pPr>
        <w:r>
          <w:fldChar w:fldCharType="begin"/>
        </w:r>
        <w:r>
          <w:instrText xml:space="preserve"> PAGE   \* MERGEFORMAT </w:instrText>
        </w:r>
        <w:r>
          <w:fldChar w:fldCharType="separate"/>
        </w:r>
        <w:r w:rsidR="00022E8F">
          <w:rPr>
            <w:noProof/>
          </w:rPr>
          <w:t>2</w:t>
        </w:r>
        <w:r>
          <w:rPr>
            <w:noProof/>
          </w:rPr>
          <w:fldChar w:fldCharType="end"/>
        </w:r>
      </w:p>
    </w:sdtContent>
  </w:sdt>
  <w:p w14:paraId="137005A4" w14:textId="15E70755" w:rsidR="0059099F" w:rsidRDefault="0059099F" w:rsidP="00D076FF">
    <w:pPr>
      <w:pStyle w:val="Footer"/>
      <w:jc w:val="right"/>
    </w:pPr>
    <w:r>
      <w:rPr>
        <w:noProof/>
      </w:rPr>
      <w:drawing>
        <wp:inline distT="0" distB="0" distL="0" distR="0" wp14:anchorId="5B1100F9" wp14:editId="365F3A08">
          <wp:extent cx="758359" cy="3448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869903"/>
      <w:docPartObj>
        <w:docPartGallery w:val="Page Numbers (Bottom of Page)"/>
        <w:docPartUnique/>
      </w:docPartObj>
    </w:sdtPr>
    <w:sdtEndPr>
      <w:rPr>
        <w:noProof/>
      </w:rPr>
    </w:sdtEndPr>
    <w:sdtContent>
      <w:p w14:paraId="46875A1B" w14:textId="666EAC05" w:rsidR="0059099F" w:rsidRDefault="0059099F">
        <w:pPr>
          <w:pStyle w:val="Footer"/>
        </w:pPr>
        <w:r>
          <w:fldChar w:fldCharType="begin"/>
        </w:r>
        <w:r>
          <w:instrText xml:space="preserve"> PAGE   \* MERGEFORMAT </w:instrText>
        </w:r>
        <w:r>
          <w:fldChar w:fldCharType="separate"/>
        </w:r>
        <w:r w:rsidR="00022E8F">
          <w:rPr>
            <w:noProof/>
          </w:rPr>
          <w:t>1</w:t>
        </w:r>
        <w:r>
          <w:rPr>
            <w:noProof/>
          </w:rPr>
          <w:fldChar w:fldCharType="end"/>
        </w:r>
      </w:p>
    </w:sdtContent>
  </w:sdt>
  <w:p w14:paraId="55657516" w14:textId="1859F6E0" w:rsidR="0059099F" w:rsidRDefault="0059099F" w:rsidP="00D076FF">
    <w:pPr>
      <w:pStyle w:val="Footer"/>
      <w:jc w:val="right"/>
    </w:pPr>
    <w:r>
      <w:rPr>
        <w:noProof/>
      </w:rPr>
      <w:drawing>
        <wp:inline distT="0" distB="0" distL="0" distR="0" wp14:anchorId="4E60BE20" wp14:editId="65F9F335">
          <wp:extent cx="758359" cy="3448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245" cy="34657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DBBC6" w14:textId="77777777" w:rsidR="001A1E84" w:rsidRDefault="001A1E84">
      <w:r>
        <w:separator/>
      </w:r>
    </w:p>
  </w:footnote>
  <w:footnote w:type="continuationSeparator" w:id="0">
    <w:p w14:paraId="304E9F9F" w14:textId="77777777" w:rsidR="001A1E84" w:rsidRDefault="001A1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A4743" w14:textId="3E589484" w:rsidR="0059099F" w:rsidRDefault="0059099F" w:rsidP="009F1680">
    <w:pPr>
      <w:pStyle w:val="Header"/>
      <w:tabs>
        <w:tab w:val="clear" w:pos="4320"/>
        <w:tab w:val="clear" w:pos="8640"/>
        <w:tab w:val="left" w:pos="949"/>
        <w:tab w:val="right" w:pos="8300"/>
      </w:tabs>
      <w:rPr>
        <w:rFonts w:ascii="Arial" w:hAnsi="Arial" w:cs="Arial"/>
      </w:rPr>
    </w:pPr>
    <w:r>
      <w:rPr>
        <w:rFonts w:ascii="Arial" w:hAnsi="Arial" w:cs="Arial"/>
      </w:rPr>
      <w:t>Finance and Risk Committee</w:t>
    </w:r>
  </w:p>
  <w:p w14:paraId="458F3BAC" w14:textId="5F97C38D" w:rsidR="0059099F" w:rsidRDefault="00967836" w:rsidP="009F1680">
    <w:pPr>
      <w:pStyle w:val="Header"/>
      <w:tabs>
        <w:tab w:val="clear" w:pos="4320"/>
        <w:tab w:val="clear" w:pos="8640"/>
        <w:tab w:val="left" w:pos="949"/>
        <w:tab w:val="right" w:pos="8300"/>
      </w:tabs>
      <w:rPr>
        <w:rFonts w:ascii="Arial" w:hAnsi="Arial" w:cs="Arial"/>
      </w:rPr>
    </w:pPr>
    <w:r>
      <w:rPr>
        <w:rFonts w:ascii="Arial" w:hAnsi="Arial" w:cs="Arial"/>
      </w:rPr>
      <w:t>24 January 2018</w:t>
    </w:r>
  </w:p>
  <w:p w14:paraId="6EA69257" w14:textId="77777777" w:rsidR="0059099F" w:rsidRPr="00143D28" w:rsidRDefault="0059099F" w:rsidP="009F1680">
    <w:pPr>
      <w:pStyle w:val="Header"/>
      <w:tabs>
        <w:tab w:val="clear" w:pos="4320"/>
        <w:tab w:val="clear" w:pos="8640"/>
        <w:tab w:val="left" w:pos="949"/>
        <w:tab w:val="right" w:pos="830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3EE31" w14:textId="22187250" w:rsidR="004A65FD" w:rsidRPr="000866FE" w:rsidRDefault="007A7EAF" w:rsidP="000866FE">
    <w:pPr>
      <w:pStyle w:val="Header"/>
    </w:pPr>
    <w:r>
      <w:t xml:space="preserve">Wednesday 5 June 2019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B5A8A"/>
    <w:multiLevelType w:val="hybridMultilevel"/>
    <w:tmpl w:val="30488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6C1649"/>
    <w:multiLevelType w:val="multilevel"/>
    <w:tmpl w:val="577EE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6F0721"/>
    <w:multiLevelType w:val="hybridMultilevel"/>
    <w:tmpl w:val="41F85244"/>
    <w:lvl w:ilvl="0" w:tplc="15246F90">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2104AE"/>
    <w:multiLevelType w:val="multilevel"/>
    <w:tmpl w:val="66A0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B15EA9"/>
    <w:multiLevelType w:val="hybridMultilevel"/>
    <w:tmpl w:val="A79EF91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4871A5"/>
    <w:multiLevelType w:val="hybridMultilevel"/>
    <w:tmpl w:val="2D18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FE47AC"/>
    <w:multiLevelType w:val="multilevel"/>
    <w:tmpl w:val="B66C0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8570E9"/>
    <w:multiLevelType w:val="hybridMultilevel"/>
    <w:tmpl w:val="E5FCBB6C"/>
    <w:lvl w:ilvl="0" w:tplc="725CC422">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7E37D1"/>
    <w:multiLevelType w:val="hybridMultilevel"/>
    <w:tmpl w:val="3738C934"/>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925D24"/>
    <w:multiLevelType w:val="multilevel"/>
    <w:tmpl w:val="FC505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74114"/>
    <w:multiLevelType w:val="hybridMultilevel"/>
    <w:tmpl w:val="38E041F4"/>
    <w:lvl w:ilvl="0" w:tplc="725CC422">
      <w:numFmt w:val="bullet"/>
      <w:lvlText w:val="-"/>
      <w:lvlJc w:val="left"/>
      <w:pPr>
        <w:ind w:left="1080" w:hanging="360"/>
      </w:pPr>
      <w:rPr>
        <w:rFonts w:ascii="Calibri" w:eastAsia="Calibri"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66296D95"/>
    <w:multiLevelType w:val="multilevel"/>
    <w:tmpl w:val="5CD4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A3614"/>
    <w:multiLevelType w:val="multilevel"/>
    <w:tmpl w:val="A19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24658D"/>
    <w:multiLevelType w:val="hybridMultilevel"/>
    <w:tmpl w:val="37668FF8"/>
    <w:lvl w:ilvl="0" w:tplc="337CABF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20FAB"/>
    <w:multiLevelType w:val="hybridMultilevel"/>
    <w:tmpl w:val="C2A4C444"/>
    <w:lvl w:ilvl="0" w:tplc="D856F0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E24A17"/>
    <w:multiLevelType w:val="multilevel"/>
    <w:tmpl w:val="513C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DC37EB"/>
    <w:multiLevelType w:val="hybridMultilevel"/>
    <w:tmpl w:val="49B03B84"/>
    <w:lvl w:ilvl="0" w:tplc="337CABF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13"/>
  </w:num>
  <w:num w:numId="3">
    <w:abstractNumId w:val="8"/>
  </w:num>
  <w:num w:numId="4">
    <w:abstractNumId w:val="1"/>
  </w:num>
  <w:num w:numId="5">
    <w:abstractNumId w:val="12"/>
  </w:num>
  <w:num w:numId="6">
    <w:abstractNumId w:val="9"/>
  </w:num>
  <w:num w:numId="7">
    <w:abstractNumId w:val="3"/>
  </w:num>
  <w:num w:numId="8">
    <w:abstractNumId w:val="11"/>
  </w:num>
  <w:num w:numId="9">
    <w:abstractNumId w:val="15"/>
  </w:num>
  <w:num w:numId="10">
    <w:abstractNumId w:val="6"/>
  </w:num>
  <w:num w:numId="11">
    <w:abstractNumId w:val="14"/>
  </w:num>
  <w:num w:numId="12">
    <w:abstractNumId w:val="2"/>
  </w:num>
  <w:num w:numId="13">
    <w:abstractNumId w:val="4"/>
  </w:num>
  <w:num w:numId="14">
    <w:abstractNumId w:val="10"/>
  </w:num>
  <w:num w:numId="15">
    <w:abstractNumId w:val="7"/>
  </w:num>
  <w:num w:numId="16">
    <w:abstractNumId w:val="5"/>
  </w:num>
  <w:num w:numId="1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fill="f" fillcolor="white" stroke="f">
      <v:fill color="white" on="f"/>
      <v:stroke on="f"/>
      <o:colormru v:ext="edit" colors="#e3e3e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jUyMTMxN7A0tTRQ0lEKTi0uzszPAykwqgUAxJbbfiwAAAA="/>
  </w:docVars>
  <w:rsids>
    <w:rsidRoot w:val="00534E84"/>
    <w:rsid w:val="000176BF"/>
    <w:rsid w:val="00022E8F"/>
    <w:rsid w:val="00025061"/>
    <w:rsid w:val="0002547F"/>
    <w:rsid w:val="000415E9"/>
    <w:rsid w:val="00041774"/>
    <w:rsid w:val="000521BF"/>
    <w:rsid w:val="00052253"/>
    <w:rsid w:val="0005347A"/>
    <w:rsid w:val="0005592A"/>
    <w:rsid w:val="00066106"/>
    <w:rsid w:val="000840F2"/>
    <w:rsid w:val="000866FE"/>
    <w:rsid w:val="00091301"/>
    <w:rsid w:val="000A0B99"/>
    <w:rsid w:val="000A19E7"/>
    <w:rsid w:val="000B35DE"/>
    <w:rsid w:val="000C266B"/>
    <w:rsid w:val="000D50A1"/>
    <w:rsid w:val="00105F06"/>
    <w:rsid w:val="001139D4"/>
    <w:rsid w:val="0011447F"/>
    <w:rsid w:val="00124F03"/>
    <w:rsid w:val="00140CAC"/>
    <w:rsid w:val="00143D28"/>
    <w:rsid w:val="001458CB"/>
    <w:rsid w:val="00150B95"/>
    <w:rsid w:val="001820C4"/>
    <w:rsid w:val="001830F3"/>
    <w:rsid w:val="00183EA5"/>
    <w:rsid w:val="00184579"/>
    <w:rsid w:val="001A1E84"/>
    <w:rsid w:val="001A7E88"/>
    <w:rsid w:val="001C1480"/>
    <w:rsid w:val="001C211C"/>
    <w:rsid w:val="001C74BC"/>
    <w:rsid w:val="001D5071"/>
    <w:rsid w:val="001D60F9"/>
    <w:rsid w:val="001E5C05"/>
    <w:rsid w:val="001F2F66"/>
    <w:rsid w:val="00203B84"/>
    <w:rsid w:val="00204425"/>
    <w:rsid w:val="002658A7"/>
    <w:rsid w:val="00281CBF"/>
    <w:rsid w:val="00282534"/>
    <w:rsid w:val="00284212"/>
    <w:rsid w:val="00292C17"/>
    <w:rsid w:val="002A3684"/>
    <w:rsid w:val="002C02C3"/>
    <w:rsid w:val="002C65B2"/>
    <w:rsid w:val="002E50BC"/>
    <w:rsid w:val="002E5A8A"/>
    <w:rsid w:val="002F4C7C"/>
    <w:rsid w:val="00304C76"/>
    <w:rsid w:val="003523AC"/>
    <w:rsid w:val="00363B13"/>
    <w:rsid w:val="003967D9"/>
    <w:rsid w:val="003A71D8"/>
    <w:rsid w:val="003B03FB"/>
    <w:rsid w:val="003B293C"/>
    <w:rsid w:val="003C0610"/>
    <w:rsid w:val="003C679C"/>
    <w:rsid w:val="003F6E14"/>
    <w:rsid w:val="0042162A"/>
    <w:rsid w:val="00421F4D"/>
    <w:rsid w:val="00423B5B"/>
    <w:rsid w:val="00441C0E"/>
    <w:rsid w:val="00457BAE"/>
    <w:rsid w:val="004648FB"/>
    <w:rsid w:val="00471B96"/>
    <w:rsid w:val="00472D3E"/>
    <w:rsid w:val="00476DE5"/>
    <w:rsid w:val="004771B0"/>
    <w:rsid w:val="0049169B"/>
    <w:rsid w:val="00495F3B"/>
    <w:rsid w:val="004A5027"/>
    <w:rsid w:val="004B7A3B"/>
    <w:rsid w:val="004D4E55"/>
    <w:rsid w:val="004D64EC"/>
    <w:rsid w:val="004F1C91"/>
    <w:rsid w:val="00505F64"/>
    <w:rsid w:val="00512247"/>
    <w:rsid w:val="005158F7"/>
    <w:rsid w:val="00517431"/>
    <w:rsid w:val="00531794"/>
    <w:rsid w:val="00534E84"/>
    <w:rsid w:val="005519B7"/>
    <w:rsid w:val="00565008"/>
    <w:rsid w:val="00565EC3"/>
    <w:rsid w:val="0059099F"/>
    <w:rsid w:val="00591DC9"/>
    <w:rsid w:val="005947B6"/>
    <w:rsid w:val="005A3A65"/>
    <w:rsid w:val="005A4F51"/>
    <w:rsid w:val="005B0133"/>
    <w:rsid w:val="005C20A6"/>
    <w:rsid w:val="005C33B7"/>
    <w:rsid w:val="005F5391"/>
    <w:rsid w:val="00603135"/>
    <w:rsid w:val="006036B9"/>
    <w:rsid w:val="006040E6"/>
    <w:rsid w:val="00605E28"/>
    <w:rsid w:val="00626EC6"/>
    <w:rsid w:val="00635AF7"/>
    <w:rsid w:val="00651D15"/>
    <w:rsid w:val="00656DC3"/>
    <w:rsid w:val="006635F2"/>
    <w:rsid w:val="00684350"/>
    <w:rsid w:val="006A153B"/>
    <w:rsid w:val="006A1C6E"/>
    <w:rsid w:val="006C2922"/>
    <w:rsid w:val="006D52F8"/>
    <w:rsid w:val="006E2B31"/>
    <w:rsid w:val="007306E9"/>
    <w:rsid w:val="0073491B"/>
    <w:rsid w:val="007640F0"/>
    <w:rsid w:val="00766CB5"/>
    <w:rsid w:val="0077568D"/>
    <w:rsid w:val="00784A41"/>
    <w:rsid w:val="00785F3B"/>
    <w:rsid w:val="00794B7F"/>
    <w:rsid w:val="007A75A8"/>
    <w:rsid w:val="007A7EAF"/>
    <w:rsid w:val="007B108E"/>
    <w:rsid w:val="007B27D8"/>
    <w:rsid w:val="007C1FCB"/>
    <w:rsid w:val="007D5861"/>
    <w:rsid w:val="007E6F2C"/>
    <w:rsid w:val="0081702D"/>
    <w:rsid w:val="00827AF8"/>
    <w:rsid w:val="00846D7E"/>
    <w:rsid w:val="008546E2"/>
    <w:rsid w:val="008705DB"/>
    <w:rsid w:val="00873883"/>
    <w:rsid w:val="008934C8"/>
    <w:rsid w:val="00893DCA"/>
    <w:rsid w:val="008A479C"/>
    <w:rsid w:val="008B5D8D"/>
    <w:rsid w:val="008C0371"/>
    <w:rsid w:val="00901DB9"/>
    <w:rsid w:val="009150AB"/>
    <w:rsid w:val="009249BA"/>
    <w:rsid w:val="00945893"/>
    <w:rsid w:val="00947CD0"/>
    <w:rsid w:val="009501CB"/>
    <w:rsid w:val="0095513C"/>
    <w:rsid w:val="00966860"/>
    <w:rsid w:val="00967145"/>
    <w:rsid w:val="00967836"/>
    <w:rsid w:val="00990DE5"/>
    <w:rsid w:val="009923BA"/>
    <w:rsid w:val="009936C8"/>
    <w:rsid w:val="009959EA"/>
    <w:rsid w:val="009B60DF"/>
    <w:rsid w:val="009D4CD0"/>
    <w:rsid w:val="009F1680"/>
    <w:rsid w:val="00A31961"/>
    <w:rsid w:val="00A6512F"/>
    <w:rsid w:val="00A6749F"/>
    <w:rsid w:val="00A77FF1"/>
    <w:rsid w:val="00A81EB5"/>
    <w:rsid w:val="00A90ADC"/>
    <w:rsid w:val="00A953C8"/>
    <w:rsid w:val="00AE353C"/>
    <w:rsid w:val="00AE42BF"/>
    <w:rsid w:val="00AF3C2E"/>
    <w:rsid w:val="00B23EE1"/>
    <w:rsid w:val="00B27501"/>
    <w:rsid w:val="00B32C4B"/>
    <w:rsid w:val="00B6287C"/>
    <w:rsid w:val="00B672A0"/>
    <w:rsid w:val="00B8162F"/>
    <w:rsid w:val="00BA4BEA"/>
    <w:rsid w:val="00BB125E"/>
    <w:rsid w:val="00BB7676"/>
    <w:rsid w:val="00BC260A"/>
    <w:rsid w:val="00BD1CD5"/>
    <w:rsid w:val="00BD670A"/>
    <w:rsid w:val="00BE254E"/>
    <w:rsid w:val="00BE70AD"/>
    <w:rsid w:val="00BF2761"/>
    <w:rsid w:val="00C037C3"/>
    <w:rsid w:val="00C14161"/>
    <w:rsid w:val="00C14931"/>
    <w:rsid w:val="00C3373E"/>
    <w:rsid w:val="00C371A7"/>
    <w:rsid w:val="00C60AC5"/>
    <w:rsid w:val="00C62FDD"/>
    <w:rsid w:val="00CC3969"/>
    <w:rsid w:val="00CF45E5"/>
    <w:rsid w:val="00D06C41"/>
    <w:rsid w:val="00D076FF"/>
    <w:rsid w:val="00D407C1"/>
    <w:rsid w:val="00D54612"/>
    <w:rsid w:val="00D645E9"/>
    <w:rsid w:val="00D6531A"/>
    <w:rsid w:val="00D873B8"/>
    <w:rsid w:val="00D918D8"/>
    <w:rsid w:val="00D95090"/>
    <w:rsid w:val="00DB0A57"/>
    <w:rsid w:val="00DB57CC"/>
    <w:rsid w:val="00DC4E8F"/>
    <w:rsid w:val="00DE50CB"/>
    <w:rsid w:val="00DE7EF8"/>
    <w:rsid w:val="00DF4B49"/>
    <w:rsid w:val="00DF7FFA"/>
    <w:rsid w:val="00E33051"/>
    <w:rsid w:val="00E6099F"/>
    <w:rsid w:val="00E6199D"/>
    <w:rsid w:val="00E61BD4"/>
    <w:rsid w:val="00E7054F"/>
    <w:rsid w:val="00E87FF8"/>
    <w:rsid w:val="00E97D84"/>
    <w:rsid w:val="00EB5EB2"/>
    <w:rsid w:val="00EC5245"/>
    <w:rsid w:val="00EC6981"/>
    <w:rsid w:val="00EE0784"/>
    <w:rsid w:val="00EE33D3"/>
    <w:rsid w:val="00EF785E"/>
    <w:rsid w:val="00F06BC7"/>
    <w:rsid w:val="00F44DC9"/>
    <w:rsid w:val="00F46744"/>
    <w:rsid w:val="00F47DD8"/>
    <w:rsid w:val="00F51836"/>
    <w:rsid w:val="00F57C38"/>
    <w:rsid w:val="00F728D5"/>
    <w:rsid w:val="00F73B46"/>
    <w:rsid w:val="00F74459"/>
    <w:rsid w:val="00F76019"/>
    <w:rsid w:val="00F86BE7"/>
    <w:rsid w:val="00FB5C41"/>
    <w:rsid w:val="00FC5EFA"/>
    <w:rsid w:val="00FD6053"/>
    <w:rsid w:val="00FD69B1"/>
    <w:rsid w:val="00FE213D"/>
    <w:rsid w:val="59276B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colormru v:ext="edit" colors="#e3e3e3"/>
    </o:shapedefaults>
    <o:shapelayout v:ext="edit">
      <o:idmap v:ext="edit" data="1"/>
    </o:shapelayout>
  </w:shapeDefaults>
  <w:doNotEmbedSmartTags/>
  <w:decimalSymbol w:val="."/>
  <w:listSeparator w:val=","/>
  <w14:docId w14:val="0CB14F35"/>
  <w14:defaultImageDpi w14:val="330"/>
  <w15:docId w15:val="{A82F5F36-1F14-4847-8DCE-2FAC3EC3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3F40"/>
    <w:rPr>
      <w:rFonts w:ascii="Gill Sans" w:hAnsi="Gill Sans"/>
      <w:sz w:val="22"/>
      <w:szCs w:val="22"/>
      <w:lang w:eastAsia="en-GB"/>
    </w:rPr>
  </w:style>
  <w:style w:type="paragraph" w:styleId="Heading2">
    <w:name w:val="heading 2"/>
    <w:basedOn w:val="Normal"/>
    <w:next w:val="Normal"/>
    <w:link w:val="Heading2Char"/>
    <w:uiPriority w:val="9"/>
    <w:unhideWhenUsed/>
    <w:qFormat/>
    <w:rsid w:val="000866FE"/>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0866FE"/>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E2C7D"/>
    <w:pPr>
      <w:tabs>
        <w:tab w:val="center" w:pos="4320"/>
        <w:tab w:val="right" w:pos="8640"/>
      </w:tabs>
    </w:pPr>
  </w:style>
  <w:style w:type="character" w:customStyle="1" w:styleId="HeaderChar">
    <w:name w:val="Header Char"/>
    <w:basedOn w:val="DefaultParagraphFont"/>
    <w:link w:val="Header"/>
    <w:uiPriority w:val="99"/>
    <w:rsid w:val="009F1680"/>
    <w:rPr>
      <w:rFonts w:ascii="Gill Sans" w:hAnsi="Gill Sans"/>
      <w:sz w:val="22"/>
      <w:szCs w:val="22"/>
      <w:lang w:eastAsia="en-GB"/>
    </w:rPr>
  </w:style>
  <w:style w:type="paragraph" w:styleId="Footer">
    <w:name w:val="footer"/>
    <w:basedOn w:val="Normal"/>
    <w:link w:val="FooterChar"/>
    <w:uiPriority w:val="99"/>
    <w:rsid w:val="00CE2C7D"/>
    <w:pPr>
      <w:tabs>
        <w:tab w:val="center" w:pos="4320"/>
        <w:tab w:val="right" w:pos="8640"/>
      </w:tabs>
    </w:pPr>
  </w:style>
  <w:style w:type="character" w:styleId="PageNumber">
    <w:name w:val="page number"/>
    <w:basedOn w:val="DefaultParagraphFont"/>
    <w:rsid w:val="00CE2C7D"/>
  </w:style>
  <w:style w:type="table" w:styleId="TableGrid">
    <w:name w:val="Table Grid"/>
    <w:basedOn w:val="TableNormal"/>
    <w:rsid w:val="000F3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162A"/>
    <w:rPr>
      <w:rFonts w:ascii="Lucida Grande" w:hAnsi="Lucida Grande" w:cs="Lucida Grande"/>
      <w:sz w:val="18"/>
      <w:szCs w:val="18"/>
    </w:rPr>
  </w:style>
  <w:style w:type="character" w:customStyle="1" w:styleId="BalloonTextChar">
    <w:name w:val="Balloon Text Char"/>
    <w:basedOn w:val="DefaultParagraphFont"/>
    <w:link w:val="BalloonText"/>
    <w:rsid w:val="0042162A"/>
    <w:rPr>
      <w:rFonts w:ascii="Lucida Grande" w:hAnsi="Lucida Grande" w:cs="Lucida Grande"/>
      <w:sz w:val="18"/>
      <w:szCs w:val="18"/>
      <w:lang w:eastAsia="en-GB"/>
    </w:rPr>
  </w:style>
  <w:style w:type="paragraph" w:styleId="ListParagraph">
    <w:name w:val="List Paragraph"/>
    <w:basedOn w:val="Normal"/>
    <w:uiPriority w:val="34"/>
    <w:qFormat/>
    <w:rsid w:val="00423B5B"/>
    <w:pPr>
      <w:ind w:left="720"/>
      <w:contextualSpacing/>
    </w:pPr>
  </w:style>
  <w:style w:type="character" w:styleId="Hyperlink">
    <w:name w:val="Hyperlink"/>
    <w:basedOn w:val="DefaultParagraphFont"/>
    <w:uiPriority w:val="99"/>
    <w:unhideWhenUsed/>
    <w:rsid w:val="007B108E"/>
    <w:rPr>
      <w:color w:val="0563C1"/>
      <w:u w:val="single"/>
    </w:rPr>
  </w:style>
  <w:style w:type="character" w:customStyle="1" w:styleId="FooterChar">
    <w:name w:val="Footer Char"/>
    <w:basedOn w:val="DefaultParagraphFont"/>
    <w:link w:val="Footer"/>
    <w:uiPriority w:val="99"/>
    <w:rsid w:val="00D076FF"/>
    <w:rPr>
      <w:rFonts w:ascii="Gill Sans" w:hAnsi="Gill Sans"/>
      <w:sz w:val="22"/>
      <w:szCs w:val="22"/>
      <w:lang w:eastAsia="en-GB"/>
    </w:rPr>
  </w:style>
  <w:style w:type="numbering" w:customStyle="1" w:styleId="NoList1">
    <w:name w:val="No List1"/>
    <w:next w:val="NoList"/>
    <w:uiPriority w:val="99"/>
    <w:semiHidden/>
    <w:unhideWhenUsed/>
    <w:rsid w:val="00FD6053"/>
  </w:style>
  <w:style w:type="paragraph" w:customStyle="1" w:styleId="msonormal0">
    <w:name w:val="msonormal"/>
    <w:basedOn w:val="Normal"/>
    <w:rsid w:val="00FD6053"/>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unhideWhenUsed/>
    <w:rsid w:val="007B27D8"/>
    <w:rPr>
      <w:color w:val="800080"/>
      <w:u w:val="single"/>
    </w:rPr>
  </w:style>
  <w:style w:type="character" w:customStyle="1" w:styleId="number">
    <w:name w:val="number"/>
    <w:basedOn w:val="DefaultParagraphFont"/>
    <w:rsid w:val="0059099F"/>
  </w:style>
  <w:style w:type="paragraph" w:styleId="Subtitle">
    <w:name w:val="Subtitle"/>
    <w:basedOn w:val="Normal"/>
    <w:next w:val="Normal"/>
    <w:link w:val="SubtitleChar"/>
    <w:uiPriority w:val="11"/>
    <w:qFormat/>
    <w:rsid w:val="000866FE"/>
    <w:pPr>
      <w:numPr>
        <w:ilvl w:val="1"/>
      </w:numPr>
      <w:spacing w:after="160" w:line="259" w:lineRule="auto"/>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0866FE"/>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0866F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866F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8713">
      <w:bodyDiv w:val="1"/>
      <w:marLeft w:val="0"/>
      <w:marRight w:val="0"/>
      <w:marTop w:val="0"/>
      <w:marBottom w:val="0"/>
      <w:divBdr>
        <w:top w:val="none" w:sz="0" w:space="0" w:color="auto"/>
        <w:left w:val="none" w:sz="0" w:space="0" w:color="auto"/>
        <w:bottom w:val="none" w:sz="0" w:space="0" w:color="auto"/>
        <w:right w:val="none" w:sz="0" w:space="0" w:color="auto"/>
      </w:divBdr>
    </w:div>
    <w:div w:id="423233028">
      <w:bodyDiv w:val="1"/>
      <w:marLeft w:val="0"/>
      <w:marRight w:val="0"/>
      <w:marTop w:val="0"/>
      <w:marBottom w:val="0"/>
      <w:divBdr>
        <w:top w:val="none" w:sz="0" w:space="0" w:color="auto"/>
        <w:left w:val="none" w:sz="0" w:space="0" w:color="auto"/>
        <w:bottom w:val="none" w:sz="0" w:space="0" w:color="auto"/>
        <w:right w:val="none" w:sz="0" w:space="0" w:color="auto"/>
      </w:divBdr>
    </w:div>
    <w:div w:id="481506894">
      <w:bodyDiv w:val="1"/>
      <w:marLeft w:val="0"/>
      <w:marRight w:val="0"/>
      <w:marTop w:val="0"/>
      <w:marBottom w:val="0"/>
      <w:divBdr>
        <w:top w:val="none" w:sz="0" w:space="0" w:color="auto"/>
        <w:left w:val="none" w:sz="0" w:space="0" w:color="auto"/>
        <w:bottom w:val="none" w:sz="0" w:space="0" w:color="auto"/>
        <w:right w:val="none" w:sz="0" w:space="0" w:color="auto"/>
      </w:divBdr>
    </w:div>
    <w:div w:id="509872739">
      <w:bodyDiv w:val="1"/>
      <w:marLeft w:val="0"/>
      <w:marRight w:val="0"/>
      <w:marTop w:val="0"/>
      <w:marBottom w:val="0"/>
      <w:divBdr>
        <w:top w:val="none" w:sz="0" w:space="0" w:color="auto"/>
        <w:left w:val="none" w:sz="0" w:space="0" w:color="auto"/>
        <w:bottom w:val="none" w:sz="0" w:space="0" w:color="auto"/>
        <w:right w:val="none" w:sz="0" w:space="0" w:color="auto"/>
      </w:divBdr>
    </w:div>
    <w:div w:id="575893670">
      <w:bodyDiv w:val="1"/>
      <w:marLeft w:val="0"/>
      <w:marRight w:val="0"/>
      <w:marTop w:val="0"/>
      <w:marBottom w:val="0"/>
      <w:divBdr>
        <w:top w:val="none" w:sz="0" w:space="0" w:color="auto"/>
        <w:left w:val="none" w:sz="0" w:space="0" w:color="auto"/>
        <w:bottom w:val="none" w:sz="0" w:space="0" w:color="auto"/>
        <w:right w:val="none" w:sz="0" w:space="0" w:color="auto"/>
      </w:divBdr>
    </w:div>
    <w:div w:id="681126473">
      <w:bodyDiv w:val="1"/>
      <w:marLeft w:val="0"/>
      <w:marRight w:val="0"/>
      <w:marTop w:val="0"/>
      <w:marBottom w:val="0"/>
      <w:divBdr>
        <w:top w:val="none" w:sz="0" w:space="0" w:color="auto"/>
        <w:left w:val="none" w:sz="0" w:space="0" w:color="auto"/>
        <w:bottom w:val="none" w:sz="0" w:space="0" w:color="auto"/>
        <w:right w:val="none" w:sz="0" w:space="0" w:color="auto"/>
      </w:divBdr>
    </w:div>
    <w:div w:id="810951007">
      <w:bodyDiv w:val="1"/>
      <w:marLeft w:val="0"/>
      <w:marRight w:val="0"/>
      <w:marTop w:val="0"/>
      <w:marBottom w:val="0"/>
      <w:divBdr>
        <w:top w:val="none" w:sz="0" w:space="0" w:color="auto"/>
        <w:left w:val="none" w:sz="0" w:space="0" w:color="auto"/>
        <w:bottom w:val="none" w:sz="0" w:space="0" w:color="auto"/>
        <w:right w:val="none" w:sz="0" w:space="0" w:color="auto"/>
      </w:divBdr>
    </w:div>
    <w:div w:id="822819052">
      <w:bodyDiv w:val="1"/>
      <w:marLeft w:val="0"/>
      <w:marRight w:val="0"/>
      <w:marTop w:val="0"/>
      <w:marBottom w:val="0"/>
      <w:divBdr>
        <w:top w:val="none" w:sz="0" w:space="0" w:color="auto"/>
        <w:left w:val="none" w:sz="0" w:space="0" w:color="auto"/>
        <w:bottom w:val="none" w:sz="0" w:space="0" w:color="auto"/>
        <w:right w:val="none" w:sz="0" w:space="0" w:color="auto"/>
      </w:divBdr>
    </w:div>
    <w:div w:id="886376675">
      <w:bodyDiv w:val="1"/>
      <w:marLeft w:val="0"/>
      <w:marRight w:val="0"/>
      <w:marTop w:val="0"/>
      <w:marBottom w:val="0"/>
      <w:divBdr>
        <w:top w:val="none" w:sz="0" w:space="0" w:color="auto"/>
        <w:left w:val="none" w:sz="0" w:space="0" w:color="auto"/>
        <w:bottom w:val="none" w:sz="0" w:space="0" w:color="auto"/>
        <w:right w:val="none" w:sz="0" w:space="0" w:color="auto"/>
      </w:divBdr>
    </w:div>
    <w:div w:id="927927578">
      <w:bodyDiv w:val="1"/>
      <w:marLeft w:val="0"/>
      <w:marRight w:val="0"/>
      <w:marTop w:val="0"/>
      <w:marBottom w:val="0"/>
      <w:divBdr>
        <w:top w:val="none" w:sz="0" w:space="0" w:color="auto"/>
        <w:left w:val="none" w:sz="0" w:space="0" w:color="auto"/>
        <w:bottom w:val="none" w:sz="0" w:space="0" w:color="auto"/>
        <w:right w:val="none" w:sz="0" w:space="0" w:color="auto"/>
      </w:divBdr>
    </w:div>
    <w:div w:id="1107313990">
      <w:bodyDiv w:val="1"/>
      <w:marLeft w:val="0"/>
      <w:marRight w:val="0"/>
      <w:marTop w:val="0"/>
      <w:marBottom w:val="0"/>
      <w:divBdr>
        <w:top w:val="none" w:sz="0" w:space="0" w:color="auto"/>
        <w:left w:val="none" w:sz="0" w:space="0" w:color="auto"/>
        <w:bottom w:val="none" w:sz="0" w:space="0" w:color="auto"/>
        <w:right w:val="none" w:sz="0" w:space="0" w:color="auto"/>
      </w:divBdr>
    </w:div>
    <w:div w:id="1143620860">
      <w:bodyDiv w:val="1"/>
      <w:marLeft w:val="0"/>
      <w:marRight w:val="0"/>
      <w:marTop w:val="0"/>
      <w:marBottom w:val="0"/>
      <w:divBdr>
        <w:top w:val="none" w:sz="0" w:space="0" w:color="auto"/>
        <w:left w:val="none" w:sz="0" w:space="0" w:color="auto"/>
        <w:bottom w:val="none" w:sz="0" w:space="0" w:color="auto"/>
        <w:right w:val="none" w:sz="0" w:space="0" w:color="auto"/>
      </w:divBdr>
    </w:div>
    <w:div w:id="1382510047">
      <w:bodyDiv w:val="1"/>
      <w:marLeft w:val="0"/>
      <w:marRight w:val="0"/>
      <w:marTop w:val="0"/>
      <w:marBottom w:val="0"/>
      <w:divBdr>
        <w:top w:val="none" w:sz="0" w:space="0" w:color="auto"/>
        <w:left w:val="none" w:sz="0" w:space="0" w:color="auto"/>
        <w:bottom w:val="none" w:sz="0" w:space="0" w:color="auto"/>
        <w:right w:val="none" w:sz="0" w:space="0" w:color="auto"/>
      </w:divBdr>
    </w:div>
    <w:div w:id="1484665833">
      <w:bodyDiv w:val="1"/>
      <w:marLeft w:val="0"/>
      <w:marRight w:val="0"/>
      <w:marTop w:val="0"/>
      <w:marBottom w:val="0"/>
      <w:divBdr>
        <w:top w:val="none" w:sz="0" w:space="0" w:color="auto"/>
        <w:left w:val="none" w:sz="0" w:space="0" w:color="auto"/>
        <w:bottom w:val="none" w:sz="0" w:space="0" w:color="auto"/>
        <w:right w:val="none" w:sz="0" w:space="0" w:color="auto"/>
      </w:divBdr>
    </w:div>
    <w:div w:id="1515218994">
      <w:bodyDiv w:val="1"/>
      <w:marLeft w:val="0"/>
      <w:marRight w:val="0"/>
      <w:marTop w:val="0"/>
      <w:marBottom w:val="0"/>
      <w:divBdr>
        <w:top w:val="none" w:sz="0" w:space="0" w:color="auto"/>
        <w:left w:val="none" w:sz="0" w:space="0" w:color="auto"/>
        <w:bottom w:val="none" w:sz="0" w:space="0" w:color="auto"/>
        <w:right w:val="none" w:sz="0" w:space="0" w:color="auto"/>
      </w:divBdr>
    </w:div>
    <w:div w:id="1670980307">
      <w:bodyDiv w:val="1"/>
      <w:marLeft w:val="0"/>
      <w:marRight w:val="0"/>
      <w:marTop w:val="0"/>
      <w:marBottom w:val="0"/>
      <w:divBdr>
        <w:top w:val="none" w:sz="0" w:space="0" w:color="auto"/>
        <w:left w:val="none" w:sz="0" w:space="0" w:color="auto"/>
        <w:bottom w:val="none" w:sz="0" w:space="0" w:color="auto"/>
        <w:right w:val="none" w:sz="0" w:space="0" w:color="auto"/>
      </w:divBdr>
    </w:div>
    <w:div w:id="1867020032">
      <w:bodyDiv w:val="1"/>
      <w:marLeft w:val="0"/>
      <w:marRight w:val="0"/>
      <w:marTop w:val="0"/>
      <w:marBottom w:val="0"/>
      <w:divBdr>
        <w:top w:val="none" w:sz="0" w:space="0" w:color="auto"/>
        <w:left w:val="none" w:sz="0" w:space="0" w:color="auto"/>
        <w:bottom w:val="none" w:sz="0" w:space="0" w:color="auto"/>
        <w:right w:val="none" w:sz="0" w:space="0" w:color="auto"/>
      </w:divBdr>
    </w:div>
    <w:div w:id="1956592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42E8D0203734983E68725ADBB264A" ma:contentTypeVersion="4" ma:contentTypeDescription="Create a new document." ma:contentTypeScope="" ma:versionID="b6059f1aad491649b94f4b9dd3c56e3d">
  <xsd:schema xmlns:xsd="http://www.w3.org/2001/XMLSchema" xmlns:xs="http://www.w3.org/2001/XMLSchema" xmlns:p="http://schemas.microsoft.com/office/2006/metadata/properties" xmlns:ns2="c8fee7f9-13c7-4012-a4eb-16e2393d35f4" xmlns:ns3="b63891a1-4787-4f47-9270-12412e28aa30" targetNamespace="http://schemas.microsoft.com/office/2006/metadata/properties" ma:root="true" ma:fieldsID="f2023d817817f4f5a158f0db9fcfeac0" ns2:_="" ns3:_="">
    <xsd:import namespace="c8fee7f9-13c7-4012-a4eb-16e2393d35f4"/>
    <xsd:import namespace="b63891a1-4787-4f47-9270-12412e28aa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ee7f9-13c7-4012-a4eb-16e2393d3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3891a1-4787-4f47-9270-12412e28aa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1A56E5-D47E-4E28-B988-C15866030448}"/>
</file>

<file path=customXml/itemProps2.xml><?xml version="1.0" encoding="utf-8"?>
<ds:datastoreItem xmlns:ds="http://schemas.openxmlformats.org/officeDocument/2006/customXml" ds:itemID="{139F4AF1-6CB2-45C7-A97E-8AE3D2949A79}"/>
</file>

<file path=customXml/itemProps3.xml><?xml version="1.0" encoding="utf-8"?>
<ds:datastoreItem xmlns:ds="http://schemas.openxmlformats.org/officeDocument/2006/customXml" ds:itemID="{A6F69F80-8512-44F7-99BF-32B4771DA889}"/>
</file>

<file path=docProps/app.xml><?xml version="1.0" encoding="utf-8"?>
<Properties xmlns="http://schemas.openxmlformats.org/officeDocument/2006/extended-properties" xmlns:vt="http://schemas.openxmlformats.org/officeDocument/2006/docPropsVTypes">
  <Template>Normal</Template>
  <TotalTime>128</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Mckee</dc:creator>
  <cp:keywords/>
  <cp:lastModifiedBy>Martin, Malcolm J</cp:lastModifiedBy>
  <cp:revision>146</cp:revision>
  <cp:lastPrinted>2019-05-30T17:20:00Z</cp:lastPrinted>
  <dcterms:created xsi:type="dcterms:W3CDTF">2019-05-30T15:31:00Z</dcterms:created>
  <dcterms:modified xsi:type="dcterms:W3CDTF">2019-05-3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42E8D0203734983E68725ADBB264A</vt:lpwstr>
  </property>
</Properties>
</file>